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FBA27" w14:textId="77777777" w:rsidR="0090301F" w:rsidRPr="00966C21" w:rsidRDefault="0090301F" w:rsidP="0090301F">
      <w:pPr>
        <w:pStyle w:val="ListParagraph"/>
        <w:spacing w:after="0" w:line="240" w:lineRule="auto"/>
        <w:jc w:val="center"/>
        <w:rPr>
          <w:rFonts w:cstheme="minorHAnsi"/>
          <w:b/>
          <w:sz w:val="28"/>
          <w:szCs w:val="28"/>
        </w:rPr>
      </w:pPr>
      <w:bookmarkStart w:id="0" w:name="_Hlk60733327"/>
      <w:r w:rsidRPr="00966C21">
        <w:rPr>
          <w:rFonts w:cstheme="minorHAnsi"/>
          <w:b/>
          <w:sz w:val="28"/>
          <w:szCs w:val="28"/>
        </w:rPr>
        <w:t>LAKE WENATCHEE FIRE AND RESCUE AUXILIARY</w:t>
      </w:r>
    </w:p>
    <w:p w14:paraId="38A53FD0" w14:textId="77777777" w:rsidR="0090301F" w:rsidRPr="007407AC" w:rsidRDefault="0090301F" w:rsidP="0090301F">
      <w:pPr>
        <w:pStyle w:val="ListParagraph"/>
        <w:spacing w:after="0" w:line="240" w:lineRule="auto"/>
        <w:jc w:val="center"/>
        <w:rPr>
          <w:rFonts w:cstheme="minorHAnsi"/>
        </w:rPr>
      </w:pPr>
      <w:r w:rsidRPr="007407AC">
        <w:rPr>
          <w:rFonts w:cstheme="minorHAnsi"/>
        </w:rPr>
        <w:t>21696 Lake Wenatchee Hwy, Leavenworth, WA 98826 (509-763-3043)</w:t>
      </w:r>
    </w:p>
    <w:p w14:paraId="368DD9A4" w14:textId="77777777" w:rsidR="0090301F" w:rsidRPr="007407AC" w:rsidRDefault="0090301F" w:rsidP="0090301F">
      <w:pPr>
        <w:spacing w:after="0" w:line="240" w:lineRule="auto"/>
        <w:jc w:val="center"/>
        <w:rPr>
          <w:rFonts w:cstheme="minorHAnsi"/>
        </w:rPr>
      </w:pPr>
    </w:p>
    <w:p w14:paraId="7AE34290" w14:textId="32BDF160" w:rsidR="0090301F" w:rsidRPr="007407AC" w:rsidRDefault="0097644B" w:rsidP="0090301F">
      <w:pPr>
        <w:pStyle w:val="ListParagraph"/>
        <w:spacing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Minutes</w:t>
      </w:r>
    </w:p>
    <w:p w14:paraId="7B7D9448" w14:textId="7E45687F" w:rsidR="0090301F" w:rsidRDefault="00563240" w:rsidP="0090301F">
      <w:pPr>
        <w:pStyle w:val="ListParagraph"/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 </w:t>
      </w:r>
      <w:r w:rsidR="00193409">
        <w:rPr>
          <w:rFonts w:cstheme="minorHAnsi"/>
          <w:b/>
        </w:rPr>
        <w:t>April 14</w:t>
      </w:r>
      <w:r w:rsidR="00105C35">
        <w:rPr>
          <w:rFonts w:cstheme="minorHAnsi"/>
          <w:b/>
        </w:rPr>
        <w:t>, 2021</w:t>
      </w:r>
    </w:p>
    <w:p w14:paraId="47C6C374" w14:textId="2F450199" w:rsidR="00E35BBF" w:rsidRDefault="00E35BBF" w:rsidP="0090301F">
      <w:pPr>
        <w:pStyle w:val="ListParagraph"/>
        <w:spacing w:after="0" w:line="240" w:lineRule="auto"/>
        <w:jc w:val="center"/>
        <w:rPr>
          <w:rFonts w:cstheme="minorHAnsi"/>
          <w:b/>
        </w:rPr>
      </w:pPr>
    </w:p>
    <w:p w14:paraId="055B16DD" w14:textId="5A923B2F" w:rsidR="00E35BBF" w:rsidRPr="00E35BBF" w:rsidRDefault="00E35BBF" w:rsidP="00E35BBF">
      <w:pPr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>
        <w:rPr>
          <w:rFonts w:ascii="Arial" w:eastAsia="Times New Roman" w:hAnsi="Arial" w:cs="Arial"/>
          <w:color w:val="FF0000"/>
          <w:sz w:val="24"/>
          <w:szCs w:val="24"/>
        </w:rPr>
        <w:t xml:space="preserve">As a result of the coronavirus COVID-19, the monthly membership meeting of the LWFR Auxiliary was held online on Zoom.  </w:t>
      </w:r>
    </w:p>
    <w:p w14:paraId="08C78D86" w14:textId="77777777" w:rsidR="007651FF" w:rsidRDefault="007651FF" w:rsidP="001365EA">
      <w:pPr>
        <w:spacing w:after="0" w:line="240" w:lineRule="auto"/>
        <w:rPr>
          <w:b/>
          <w:bCs/>
          <w:sz w:val="24"/>
          <w:szCs w:val="24"/>
        </w:rPr>
      </w:pPr>
    </w:p>
    <w:p w14:paraId="278E70FB" w14:textId="2E5F510D" w:rsidR="00966C21" w:rsidRDefault="00966C21" w:rsidP="001365EA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elcome:</w:t>
      </w:r>
      <w:r w:rsidR="00E35BBF">
        <w:rPr>
          <w:b/>
          <w:bCs/>
          <w:sz w:val="24"/>
          <w:szCs w:val="24"/>
        </w:rPr>
        <w:t xml:space="preserve"> Jimi Wilson</w:t>
      </w:r>
    </w:p>
    <w:p w14:paraId="3E00CBFA" w14:textId="77777777" w:rsidR="00966C21" w:rsidRDefault="00966C21" w:rsidP="001365EA">
      <w:pPr>
        <w:spacing w:after="0" w:line="240" w:lineRule="auto"/>
        <w:rPr>
          <w:b/>
          <w:bCs/>
          <w:sz w:val="24"/>
          <w:szCs w:val="24"/>
        </w:rPr>
      </w:pPr>
    </w:p>
    <w:p w14:paraId="6104AACC" w14:textId="41936DF5" w:rsidR="00C532E6" w:rsidRDefault="00223E6B" w:rsidP="001365EA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WFR District 9: </w:t>
      </w:r>
      <w:r w:rsidR="001365EA">
        <w:rPr>
          <w:b/>
          <w:bCs/>
          <w:sz w:val="24"/>
          <w:szCs w:val="24"/>
        </w:rPr>
        <w:t xml:space="preserve"> </w:t>
      </w:r>
      <w:r w:rsidR="001365EA" w:rsidRPr="00223E6B">
        <w:rPr>
          <w:sz w:val="24"/>
          <w:szCs w:val="24"/>
        </w:rPr>
        <w:t xml:space="preserve">Chief </w:t>
      </w:r>
      <w:r w:rsidR="00BE160D" w:rsidRPr="00223E6B">
        <w:rPr>
          <w:sz w:val="24"/>
          <w:szCs w:val="24"/>
        </w:rPr>
        <w:t>Walker</w:t>
      </w:r>
    </w:p>
    <w:p w14:paraId="15586483" w14:textId="1F0C17B7" w:rsidR="006251CF" w:rsidRPr="00901C60" w:rsidRDefault="00A748FC" w:rsidP="006251CF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Thanks</w:t>
      </w:r>
      <w:r w:rsidR="00901C60">
        <w:rPr>
          <w:sz w:val="24"/>
          <w:szCs w:val="24"/>
        </w:rPr>
        <w:t xml:space="preserve"> to Mike </w:t>
      </w:r>
      <w:proofErr w:type="spellStart"/>
      <w:r w:rsidR="00901C60">
        <w:rPr>
          <w:sz w:val="24"/>
          <w:szCs w:val="24"/>
        </w:rPr>
        <w:t>Pirotto</w:t>
      </w:r>
      <w:proofErr w:type="spellEnd"/>
      <w:r w:rsidR="00901C60">
        <w:rPr>
          <w:sz w:val="24"/>
          <w:szCs w:val="24"/>
        </w:rPr>
        <w:t xml:space="preserve"> and Katie Walker</w:t>
      </w:r>
      <w:r>
        <w:rPr>
          <w:sz w:val="24"/>
          <w:szCs w:val="24"/>
        </w:rPr>
        <w:t xml:space="preserve"> for their</w:t>
      </w:r>
      <w:r w:rsidR="00901C60">
        <w:rPr>
          <w:sz w:val="24"/>
          <w:szCs w:val="24"/>
        </w:rPr>
        <w:t xml:space="preserve"> work in the community.</w:t>
      </w:r>
    </w:p>
    <w:p w14:paraId="2594A09D" w14:textId="6C1E180B" w:rsidR="00901C60" w:rsidRPr="00901C60" w:rsidRDefault="00901C60" w:rsidP="006251CF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ommissioner’s meeting</w:t>
      </w:r>
      <w:r w:rsidR="000D1033">
        <w:rPr>
          <w:sz w:val="24"/>
          <w:szCs w:val="24"/>
        </w:rPr>
        <w:t>: The commissioners a</w:t>
      </w:r>
      <w:r>
        <w:rPr>
          <w:sz w:val="24"/>
          <w:szCs w:val="24"/>
        </w:rPr>
        <w:t xml:space="preserve">uthorized the purchase of </w:t>
      </w:r>
      <w:r w:rsidR="000D1033">
        <w:rPr>
          <w:sz w:val="24"/>
          <w:szCs w:val="24"/>
        </w:rPr>
        <w:t>1.4 acres up by the rest area on Hwy 2.</w:t>
      </w:r>
      <w:r>
        <w:rPr>
          <w:sz w:val="24"/>
          <w:szCs w:val="24"/>
        </w:rPr>
        <w:t xml:space="preserve"> </w:t>
      </w:r>
      <w:r w:rsidR="000D1033">
        <w:rPr>
          <w:sz w:val="24"/>
          <w:szCs w:val="24"/>
        </w:rPr>
        <w:t>They will be g</w:t>
      </w:r>
      <w:r>
        <w:rPr>
          <w:sz w:val="24"/>
          <w:szCs w:val="24"/>
        </w:rPr>
        <w:t>o</w:t>
      </w:r>
      <w:r w:rsidR="000D1033">
        <w:rPr>
          <w:sz w:val="24"/>
          <w:szCs w:val="24"/>
        </w:rPr>
        <w:t>ing</w:t>
      </w:r>
      <w:r>
        <w:rPr>
          <w:sz w:val="24"/>
          <w:szCs w:val="24"/>
        </w:rPr>
        <w:t xml:space="preserve"> through the process over the next couple of months.  This will improve insurance ratings for the area.  It has a garage so we can put it to work right away.</w:t>
      </w:r>
    </w:p>
    <w:p w14:paraId="6D51A6F3" w14:textId="05BC2A38" w:rsidR="00901C60" w:rsidRPr="00901C60" w:rsidRDefault="000D1033" w:rsidP="006251CF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There will be l</w:t>
      </w:r>
      <w:r w:rsidR="00901C60">
        <w:rPr>
          <w:sz w:val="24"/>
          <w:szCs w:val="24"/>
        </w:rPr>
        <w:t xml:space="preserve">ots of training in April.  </w:t>
      </w:r>
      <w:r w:rsidR="00083089">
        <w:rPr>
          <w:sz w:val="24"/>
          <w:szCs w:val="24"/>
        </w:rPr>
        <w:t>The c</w:t>
      </w:r>
      <w:r w:rsidR="00901C60">
        <w:rPr>
          <w:sz w:val="24"/>
          <w:szCs w:val="24"/>
        </w:rPr>
        <w:t xml:space="preserve">rews </w:t>
      </w:r>
      <w:r>
        <w:rPr>
          <w:sz w:val="24"/>
          <w:szCs w:val="24"/>
        </w:rPr>
        <w:t xml:space="preserve">will </w:t>
      </w:r>
      <w:r w:rsidR="00901C60">
        <w:rPr>
          <w:sz w:val="24"/>
          <w:szCs w:val="24"/>
        </w:rPr>
        <w:t xml:space="preserve">have to do </w:t>
      </w:r>
      <w:r>
        <w:rPr>
          <w:sz w:val="24"/>
          <w:szCs w:val="24"/>
        </w:rPr>
        <w:t xml:space="preserve">a </w:t>
      </w:r>
      <w:r w:rsidR="00901C60">
        <w:rPr>
          <w:sz w:val="24"/>
          <w:szCs w:val="24"/>
        </w:rPr>
        <w:t>pack test</w:t>
      </w:r>
      <w:r>
        <w:rPr>
          <w:sz w:val="24"/>
          <w:szCs w:val="24"/>
        </w:rPr>
        <w:t xml:space="preserve"> by hiking </w:t>
      </w:r>
      <w:r w:rsidR="00901C60" w:rsidRPr="000D1033">
        <w:rPr>
          <w:sz w:val="24"/>
          <w:szCs w:val="24"/>
        </w:rPr>
        <w:t>3 miles in 45</w:t>
      </w:r>
      <w:r w:rsidR="00901C60">
        <w:rPr>
          <w:sz w:val="24"/>
          <w:szCs w:val="24"/>
        </w:rPr>
        <w:t xml:space="preserve"> minutes w</w:t>
      </w:r>
      <w:r>
        <w:rPr>
          <w:sz w:val="24"/>
          <w:szCs w:val="24"/>
        </w:rPr>
        <w:t>earing</w:t>
      </w:r>
      <w:r w:rsidR="00901C60">
        <w:rPr>
          <w:sz w:val="24"/>
          <w:szCs w:val="24"/>
        </w:rPr>
        <w:t xml:space="preserve"> a 40-pound pack.  Boat training </w:t>
      </w:r>
      <w:r>
        <w:rPr>
          <w:sz w:val="24"/>
          <w:szCs w:val="24"/>
        </w:rPr>
        <w:t xml:space="preserve">will be </w:t>
      </w:r>
      <w:r w:rsidR="00901C60">
        <w:rPr>
          <w:sz w:val="24"/>
          <w:szCs w:val="24"/>
        </w:rPr>
        <w:t>on the 21</w:t>
      </w:r>
      <w:r w:rsidR="00901C60" w:rsidRPr="00901C60">
        <w:rPr>
          <w:sz w:val="24"/>
          <w:szCs w:val="24"/>
          <w:vertAlign w:val="superscript"/>
        </w:rPr>
        <w:t>st</w:t>
      </w:r>
      <w:r w:rsidR="00901C60">
        <w:rPr>
          <w:sz w:val="24"/>
          <w:szCs w:val="24"/>
        </w:rPr>
        <w:t xml:space="preserve"> and 27</w:t>
      </w:r>
      <w:r w:rsidR="00901C60" w:rsidRPr="00901C60">
        <w:rPr>
          <w:sz w:val="24"/>
          <w:szCs w:val="24"/>
          <w:vertAlign w:val="superscript"/>
        </w:rPr>
        <w:t>th</w:t>
      </w:r>
      <w:r w:rsidR="00901C60">
        <w:rPr>
          <w:sz w:val="24"/>
          <w:szCs w:val="24"/>
        </w:rPr>
        <w:t xml:space="preserve">.  The boat has arrived, and it has been out on the lake. </w:t>
      </w:r>
    </w:p>
    <w:p w14:paraId="6E05138D" w14:textId="52C6F9D1" w:rsidR="00901C60" w:rsidRPr="00901C60" w:rsidRDefault="00901C60" w:rsidP="006251CF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he seasonal personnel </w:t>
      </w:r>
      <w:r w:rsidR="00A748FC">
        <w:rPr>
          <w:sz w:val="24"/>
          <w:szCs w:val="24"/>
        </w:rPr>
        <w:t xml:space="preserve">will begin </w:t>
      </w:r>
      <w:r w:rsidR="00F13ECF">
        <w:rPr>
          <w:sz w:val="24"/>
          <w:szCs w:val="24"/>
        </w:rPr>
        <w:t>on</w:t>
      </w:r>
      <w:r w:rsidR="003A2CDF">
        <w:rPr>
          <w:sz w:val="24"/>
          <w:szCs w:val="24"/>
        </w:rPr>
        <w:t xml:space="preserve"> April</w:t>
      </w:r>
      <w:r w:rsidR="00504813">
        <w:rPr>
          <w:sz w:val="24"/>
          <w:szCs w:val="24"/>
        </w:rPr>
        <w:t xml:space="preserve"> 19, 2021</w:t>
      </w:r>
      <w:r>
        <w:rPr>
          <w:sz w:val="24"/>
          <w:szCs w:val="24"/>
        </w:rPr>
        <w:t>.  They will be working the chipper around the community.</w:t>
      </w:r>
    </w:p>
    <w:p w14:paraId="2F049D5D" w14:textId="59AACC5D" w:rsidR="00901C60" w:rsidRPr="000D1033" w:rsidRDefault="00083089" w:rsidP="006251CF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The department has n</w:t>
      </w:r>
      <w:r w:rsidR="00901C60" w:rsidRPr="000D1033">
        <w:rPr>
          <w:sz w:val="24"/>
          <w:szCs w:val="24"/>
        </w:rPr>
        <w:t xml:space="preserve">ew volunteers from Butcher’s Creek and Ponderosa.  </w:t>
      </w:r>
    </w:p>
    <w:p w14:paraId="19557F44" w14:textId="46A568F8" w:rsidR="00901C60" w:rsidRPr="000D1033" w:rsidRDefault="00901C60" w:rsidP="000D1033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 w:rsidRPr="000D1033">
        <w:rPr>
          <w:sz w:val="24"/>
          <w:szCs w:val="24"/>
        </w:rPr>
        <w:t>LWFAC meets</w:t>
      </w:r>
      <w:r w:rsidR="000D1033">
        <w:rPr>
          <w:sz w:val="24"/>
          <w:szCs w:val="24"/>
        </w:rPr>
        <w:t xml:space="preserve"> </w:t>
      </w:r>
      <w:r w:rsidR="00A748FC">
        <w:rPr>
          <w:sz w:val="24"/>
          <w:szCs w:val="24"/>
        </w:rPr>
        <w:t xml:space="preserve">on </w:t>
      </w:r>
      <w:r w:rsidR="000D1033">
        <w:rPr>
          <w:sz w:val="24"/>
          <w:szCs w:val="24"/>
        </w:rPr>
        <w:t>the</w:t>
      </w:r>
      <w:r w:rsidRPr="000D1033">
        <w:rPr>
          <w:sz w:val="24"/>
          <w:szCs w:val="24"/>
        </w:rPr>
        <w:t xml:space="preserve"> 3</w:t>
      </w:r>
      <w:r w:rsidRPr="000D1033">
        <w:rPr>
          <w:sz w:val="24"/>
          <w:szCs w:val="24"/>
          <w:vertAlign w:val="superscript"/>
        </w:rPr>
        <w:t>rd</w:t>
      </w:r>
      <w:r w:rsidRPr="000D1033">
        <w:rPr>
          <w:sz w:val="24"/>
          <w:szCs w:val="24"/>
        </w:rPr>
        <w:t xml:space="preserve"> Wednesday of the month.  Mike </w:t>
      </w:r>
      <w:proofErr w:type="spellStart"/>
      <w:r w:rsidR="00FC3457">
        <w:rPr>
          <w:sz w:val="24"/>
          <w:szCs w:val="24"/>
        </w:rPr>
        <w:t>K</w:t>
      </w:r>
      <w:r w:rsidRPr="000D1033">
        <w:rPr>
          <w:sz w:val="24"/>
          <w:szCs w:val="24"/>
        </w:rPr>
        <w:t>aputa</w:t>
      </w:r>
      <w:proofErr w:type="spellEnd"/>
      <w:r w:rsidRPr="000D1033">
        <w:rPr>
          <w:sz w:val="24"/>
          <w:szCs w:val="24"/>
        </w:rPr>
        <w:t xml:space="preserve"> </w:t>
      </w:r>
      <w:r w:rsidR="00FC3457">
        <w:rPr>
          <w:sz w:val="24"/>
          <w:szCs w:val="24"/>
        </w:rPr>
        <w:t xml:space="preserve">and Bob </w:t>
      </w:r>
      <w:proofErr w:type="spellStart"/>
      <w:r w:rsidR="00FC3457">
        <w:rPr>
          <w:sz w:val="24"/>
          <w:szCs w:val="24"/>
        </w:rPr>
        <w:t>Bugert</w:t>
      </w:r>
      <w:proofErr w:type="spellEnd"/>
      <w:r w:rsidR="00FC3457">
        <w:rPr>
          <w:sz w:val="24"/>
          <w:szCs w:val="24"/>
        </w:rPr>
        <w:t xml:space="preserve"> </w:t>
      </w:r>
      <w:r w:rsidRPr="000D1033">
        <w:rPr>
          <w:sz w:val="24"/>
          <w:szCs w:val="24"/>
        </w:rPr>
        <w:t xml:space="preserve">will be at </w:t>
      </w:r>
      <w:r w:rsidR="000D1033">
        <w:rPr>
          <w:sz w:val="24"/>
          <w:szCs w:val="24"/>
        </w:rPr>
        <w:t>the</w:t>
      </w:r>
      <w:r w:rsidRPr="000D1033">
        <w:rPr>
          <w:sz w:val="24"/>
          <w:szCs w:val="24"/>
        </w:rPr>
        <w:t xml:space="preserve"> meeting </w:t>
      </w:r>
      <w:r w:rsidR="000D1033">
        <w:rPr>
          <w:sz w:val="24"/>
          <w:szCs w:val="24"/>
        </w:rPr>
        <w:t xml:space="preserve">in May </w:t>
      </w:r>
      <w:r w:rsidRPr="000D1033">
        <w:rPr>
          <w:sz w:val="24"/>
          <w:szCs w:val="24"/>
        </w:rPr>
        <w:t xml:space="preserve">to talk about </w:t>
      </w:r>
      <w:r w:rsidR="00FC3457">
        <w:rPr>
          <w:sz w:val="24"/>
          <w:szCs w:val="24"/>
        </w:rPr>
        <w:t>the county’s efforts on forest health in the Lake Wenatchee area</w:t>
      </w:r>
      <w:r w:rsidRPr="000D1033">
        <w:rPr>
          <w:sz w:val="24"/>
          <w:szCs w:val="24"/>
        </w:rPr>
        <w:t xml:space="preserve">. </w:t>
      </w:r>
    </w:p>
    <w:p w14:paraId="12542F7F" w14:textId="54FB96A8" w:rsidR="00901C60" w:rsidRPr="00901C60" w:rsidRDefault="00901C60" w:rsidP="00901C60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 w:rsidRPr="00901C60">
        <w:rPr>
          <w:sz w:val="24"/>
          <w:szCs w:val="24"/>
        </w:rPr>
        <w:t>Safety Day will be May 29</w:t>
      </w:r>
      <w:r w:rsidRPr="00901C60">
        <w:rPr>
          <w:sz w:val="24"/>
          <w:szCs w:val="24"/>
          <w:vertAlign w:val="superscript"/>
        </w:rPr>
        <w:t>th</w:t>
      </w:r>
      <w:r w:rsidRPr="00901C60">
        <w:rPr>
          <w:sz w:val="24"/>
          <w:szCs w:val="24"/>
        </w:rPr>
        <w:t xml:space="preserve">. </w:t>
      </w:r>
    </w:p>
    <w:p w14:paraId="52CF98BA" w14:textId="79A6F445" w:rsidR="00901C60" w:rsidRPr="00901C60" w:rsidRDefault="00083089" w:rsidP="00901C60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he </w:t>
      </w:r>
      <w:r w:rsidR="00901C60">
        <w:rPr>
          <w:sz w:val="24"/>
          <w:szCs w:val="24"/>
        </w:rPr>
        <w:t xml:space="preserve">Music Fest </w:t>
      </w:r>
      <w:r w:rsidR="00504813">
        <w:rPr>
          <w:sz w:val="24"/>
          <w:szCs w:val="24"/>
        </w:rPr>
        <w:t xml:space="preserve">will be held on </w:t>
      </w:r>
      <w:r w:rsidR="00901C60">
        <w:rPr>
          <w:sz w:val="24"/>
          <w:szCs w:val="24"/>
        </w:rPr>
        <w:t>August 2</w:t>
      </w:r>
      <w:r w:rsidR="00031B68">
        <w:rPr>
          <w:sz w:val="24"/>
          <w:szCs w:val="24"/>
        </w:rPr>
        <w:t>1</w:t>
      </w:r>
      <w:r w:rsidR="00504813">
        <w:rPr>
          <w:sz w:val="24"/>
          <w:szCs w:val="24"/>
        </w:rPr>
        <w:t>, 2021</w:t>
      </w:r>
      <w:r w:rsidR="00901C60">
        <w:rPr>
          <w:sz w:val="24"/>
          <w:szCs w:val="24"/>
        </w:rPr>
        <w:t>.  T</w:t>
      </w:r>
      <w:r w:rsidR="00504813">
        <w:rPr>
          <w:sz w:val="24"/>
          <w:szCs w:val="24"/>
        </w:rPr>
        <w:t>here will be t</w:t>
      </w:r>
      <w:r w:rsidR="00901C60">
        <w:rPr>
          <w:sz w:val="24"/>
          <w:szCs w:val="24"/>
        </w:rPr>
        <w:t xml:space="preserve">wo bands.  Dennis </w:t>
      </w:r>
      <w:r w:rsidR="00504813">
        <w:rPr>
          <w:sz w:val="24"/>
          <w:szCs w:val="24"/>
        </w:rPr>
        <w:t xml:space="preserve">Broughton </w:t>
      </w:r>
      <w:r w:rsidR="00901C60">
        <w:rPr>
          <w:sz w:val="24"/>
          <w:szCs w:val="24"/>
        </w:rPr>
        <w:t>is working on the music.</w:t>
      </w:r>
    </w:p>
    <w:p w14:paraId="149D4264" w14:textId="77777777" w:rsidR="00901C60" w:rsidRPr="00901C60" w:rsidRDefault="00901C60" w:rsidP="00901C60">
      <w:pPr>
        <w:pStyle w:val="ListParagraph"/>
        <w:spacing w:after="0" w:line="240" w:lineRule="auto"/>
        <w:rPr>
          <w:b/>
          <w:bCs/>
          <w:sz w:val="24"/>
          <w:szCs w:val="24"/>
          <w:highlight w:val="yellow"/>
        </w:rPr>
      </w:pPr>
    </w:p>
    <w:p w14:paraId="253ED975" w14:textId="7729188B" w:rsidR="00223E6B" w:rsidRDefault="00223E6B" w:rsidP="001365EA">
      <w:pPr>
        <w:spacing w:after="0" w:line="240" w:lineRule="auto"/>
        <w:rPr>
          <w:b/>
          <w:bCs/>
          <w:sz w:val="24"/>
          <w:szCs w:val="24"/>
        </w:rPr>
      </w:pPr>
    </w:p>
    <w:p w14:paraId="4F3E2CED" w14:textId="2917C7DB" w:rsidR="00223E6B" w:rsidRDefault="00223E6B" w:rsidP="00223E6B">
      <w:pPr>
        <w:spacing w:after="0" w:line="240" w:lineRule="auto"/>
        <w:rPr>
          <w:sz w:val="24"/>
          <w:szCs w:val="24"/>
        </w:rPr>
      </w:pPr>
      <w:r w:rsidRPr="00042C90">
        <w:rPr>
          <w:b/>
          <w:bCs/>
          <w:sz w:val="24"/>
          <w:szCs w:val="24"/>
        </w:rPr>
        <w:t>LWFR FF Association President</w:t>
      </w:r>
      <w:r>
        <w:rPr>
          <w:sz w:val="24"/>
          <w:szCs w:val="24"/>
        </w:rPr>
        <w:t xml:space="preserve">: </w:t>
      </w:r>
      <w:r w:rsidRPr="00042C90">
        <w:rPr>
          <w:sz w:val="24"/>
          <w:szCs w:val="24"/>
        </w:rPr>
        <w:t>Chuck Kocher</w:t>
      </w:r>
      <w:r w:rsidR="003B4CB1">
        <w:rPr>
          <w:sz w:val="24"/>
          <w:szCs w:val="24"/>
        </w:rPr>
        <w:t xml:space="preserve"> </w:t>
      </w:r>
    </w:p>
    <w:p w14:paraId="0708926E" w14:textId="72A35229" w:rsidR="00E416E5" w:rsidRPr="007841A7" w:rsidRDefault="00875264" w:rsidP="007841A7">
      <w:pPr>
        <w:spacing w:after="0" w:line="240" w:lineRule="auto"/>
        <w:rPr>
          <w:sz w:val="24"/>
          <w:szCs w:val="24"/>
        </w:rPr>
      </w:pPr>
      <w:r w:rsidRPr="007841A7">
        <w:rPr>
          <w:sz w:val="24"/>
          <w:szCs w:val="24"/>
        </w:rPr>
        <w:t xml:space="preserve">The </w:t>
      </w:r>
      <w:r w:rsidR="00566241" w:rsidRPr="007841A7">
        <w:rPr>
          <w:sz w:val="24"/>
          <w:szCs w:val="24"/>
        </w:rPr>
        <w:t>FFA had a meeting on the first Tuesday</w:t>
      </w:r>
      <w:r w:rsidRPr="007841A7">
        <w:rPr>
          <w:sz w:val="24"/>
          <w:szCs w:val="24"/>
        </w:rPr>
        <w:t xml:space="preserve"> of April</w:t>
      </w:r>
      <w:r w:rsidR="00566241" w:rsidRPr="007841A7">
        <w:rPr>
          <w:sz w:val="24"/>
          <w:szCs w:val="24"/>
        </w:rPr>
        <w:t>.  All the med</w:t>
      </w:r>
      <w:r w:rsidRPr="007841A7">
        <w:rPr>
          <w:sz w:val="24"/>
          <w:szCs w:val="24"/>
        </w:rPr>
        <w:t xml:space="preserve"> </w:t>
      </w:r>
      <w:r w:rsidR="00566241" w:rsidRPr="007841A7">
        <w:rPr>
          <w:sz w:val="24"/>
          <w:szCs w:val="24"/>
        </w:rPr>
        <w:t>packs</w:t>
      </w:r>
      <w:r w:rsidRPr="007841A7">
        <w:rPr>
          <w:sz w:val="24"/>
          <w:szCs w:val="24"/>
        </w:rPr>
        <w:t xml:space="preserve"> </w:t>
      </w:r>
      <w:r w:rsidR="00566241" w:rsidRPr="007841A7">
        <w:rPr>
          <w:sz w:val="24"/>
          <w:szCs w:val="24"/>
        </w:rPr>
        <w:t>they ordered through the grant have arrived</w:t>
      </w:r>
      <w:r w:rsidRPr="007841A7">
        <w:rPr>
          <w:sz w:val="24"/>
          <w:szCs w:val="24"/>
        </w:rPr>
        <w:t xml:space="preserve">. </w:t>
      </w:r>
      <w:r w:rsidR="00566241" w:rsidRPr="007841A7">
        <w:rPr>
          <w:sz w:val="24"/>
          <w:szCs w:val="24"/>
        </w:rPr>
        <w:t>Chuck and Dave Millard took</w:t>
      </w:r>
      <w:r w:rsidRPr="007841A7">
        <w:rPr>
          <w:sz w:val="24"/>
          <w:szCs w:val="24"/>
        </w:rPr>
        <w:t xml:space="preserve"> the new boa</w:t>
      </w:r>
      <w:r w:rsidR="00566241" w:rsidRPr="007841A7">
        <w:rPr>
          <w:sz w:val="24"/>
          <w:szCs w:val="24"/>
        </w:rPr>
        <w:t>t out on the lake</w:t>
      </w:r>
      <w:r w:rsidRPr="007841A7">
        <w:rPr>
          <w:sz w:val="24"/>
          <w:szCs w:val="24"/>
        </w:rPr>
        <w:t xml:space="preserve"> and went very well. The drone is on the way.</w:t>
      </w:r>
    </w:p>
    <w:p w14:paraId="7E93D5EB" w14:textId="77777777" w:rsidR="00BC34A2" w:rsidRPr="00566241" w:rsidRDefault="00BC34A2" w:rsidP="00BC34A2">
      <w:pPr>
        <w:pStyle w:val="ListParagraph"/>
        <w:spacing w:after="0" w:line="240" w:lineRule="auto"/>
        <w:rPr>
          <w:sz w:val="24"/>
          <w:szCs w:val="24"/>
        </w:rPr>
      </w:pPr>
    </w:p>
    <w:p w14:paraId="1F43E351" w14:textId="4628C613" w:rsidR="00B37F82" w:rsidRDefault="00293CD6" w:rsidP="00B07D1F">
      <w:pPr>
        <w:spacing w:line="240" w:lineRule="auto"/>
        <w:rPr>
          <w:sz w:val="24"/>
          <w:szCs w:val="24"/>
        </w:rPr>
      </w:pPr>
      <w:r w:rsidRPr="00B07D1F">
        <w:rPr>
          <w:b/>
          <w:bCs/>
          <w:sz w:val="24"/>
          <w:szCs w:val="24"/>
        </w:rPr>
        <w:t>Call to Order</w:t>
      </w:r>
      <w:r w:rsidR="00C362AA" w:rsidRPr="00B07D1F">
        <w:rPr>
          <w:sz w:val="24"/>
          <w:szCs w:val="24"/>
        </w:rPr>
        <w:t xml:space="preserve">: </w:t>
      </w:r>
      <w:r w:rsidR="00223E6B">
        <w:rPr>
          <w:sz w:val="24"/>
          <w:szCs w:val="24"/>
        </w:rPr>
        <w:t xml:space="preserve">  Jimi Wilson</w:t>
      </w:r>
      <w:r w:rsidR="006251CF">
        <w:rPr>
          <w:sz w:val="24"/>
          <w:szCs w:val="24"/>
        </w:rPr>
        <w:t xml:space="preserve"> called the meeting to order at 7:</w:t>
      </w:r>
      <w:r w:rsidR="00566241">
        <w:rPr>
          <w:sz w:val="24"/>
          <w:szCs w:val="24"/>
        </w:rPr>
        <w:t>17</w:t>
      </w:r>
      <w:r w:rsidR="003164DC">
        <w:rPr>
          <w:sz w:val="24"/>
          <w:szCs w:val="24"/>
        </w:rPr>
        <w:t xml:space="preserve"> </w:t>
      </w:r>
      <w:r w:rsidR="006251CF">
        <w:rPr>
          <w:sz w:val="24"/>
          <w:szCs w:val="24"/>
        </w:rPr>
        <w:t>pm</w:t>
      </w:r>
    </w:p>
    <w:p w14:paraId="462B1DC4" w14:textId="1577891A" w:rsidR="00566241" w:rsidRDefault="00566241" w:rsidP="00B07D1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Jimi shared a photo of the plaque showing total donations from the Auxiliary </w:t>
      </w:r>
      <w:r w:rsidR="003164DC">
        <w:rPr>
          <w:sz w:val="24"/>
          <w:szCs w:val="24"/>
        </w:rPr>
        <w:t>of $</w:t>
      </w:r>
      <w:r>
        <w:rPr>
          <w:sz w:val="24"/>
          <w:szCs w:val="24"/>
        </w:rPr>
        <w:t>486,951</w:t>
      </w:r>
      <w:r w:rsidR="003164DC">
        <w:rPr>
          <w:sz w:val="24"/>
          <w:szCs w:val="24"/>
        </w:rPr>
        <w:t>.</w:t>
      </w:r>
    </w:p>
    <w:p w14:paraId="1F82BD9B" w14:textId="6B5C33B1" w:rsidR="00BE160D" w:rsidRPr="003164DC" w:rsidRDefault="00BE160D" w:rsidP="00B07D1F">
      <w:pPr>
        <w:spacing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Attendance: </w:t>
      </w:r>
      <w:r w:rsidR="00223E6B">
        <w:rPr>
          <w:b/>
          <w:sz w:val="24"/>
          <w:szCs w:val="24"/>
        </w:rPr>
        <w:t xml:space="preserve"> </w:t>
      </w:r>
      <w:r w:rsidR="003164DC">
        <w:rPr>
          <w:bCs/>
          <w:sz w:val="24"/>
          <w:szCs w:val="24"/>
        </w:rPr>
        <w:t>Thirty-three members of the Auxiliary attended.  Chief Walker and Chuck Kocher also attended.</w:t>
      </w:r>
    </w:p>
    <w:p w14:paraId="073002E5" w14:textId="4DE78F01" w:rsidR="004B52E7" w:rsidRDefault="004B52E7" w:rsidP="00B07D1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ppro</w:t>
      </w:r>
      <w:r w:rsidR="0064357D">
        <w:rPr>
          <w:b/>
          <w:sz w:val="24"/>
          <w:szCs w:val="24"/>
        </w:rPr>
        <w:t xml:space="preserve">ve </w:t>
      </w:r>
      <w:r w:rsidR="007841A7">
        <w:rPr>
          <w:b/>
          <w:sz w:val="24"/>
          <w:szCs w:val="24"/>
        </w:rPr>
        <w:t xml:space="preserve">the </w:t>
      </w:r>
      <w:r w:rsidR="00193409">
        <w:rPr>
          <w:b/>
          <w:sz w:val="24"/>
          <w:szCs w:val="24"/>
        </w:rPr>
        <w:t xml:space="preserve">March </w:t>
      </w:r>
      <w:r>
        <w:rPr>
          <w:b/>
          <w:sz w:val="24"/>
          <w:szCs w:val="24"/>
        </w:rPr>
        <w:t>Minutes</w:t>
      </w:r>
      <w:r w:rsidR="00DE1DF5">
        <w:rPr>
          <w:b/>
          <w:sz w:val="24"/>
          <w:szCs w:val="24"/>
        </w:rPr>
        <w:t>:</w:t>
      </w:r>
    </w:p>
    <w:p w14:paraId="5D3E4318" w14:textId="0699061D" w:rsidR="0097644B" w:rsidRPr="0097644B" w:rsidRDefault="00566241" w:rsidP="00B07D1F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Becky P. </w:t>
      </w:r>
      <w:r w:rsidR="0097644B">
        <w:rPr>
          <w:bCs/>
          <w:sz w:val="24"/>
          <w:szCs w:val="24"/>
        </w:rPr>
        <w:t>moved to approve the minutes</w:t>
      </w:r>
      <w:r w:rsidR="008F5C5F">
        <w:rPr>
          <w:bCs/>
          <w:sz w:val="24"/>
          <w:szCs w:val="24"/>
        </w:rPr>
        <w:t xml:space="preserve">, </w:t>
      </w:r>
      <w:r>
        <w:rPr>
          <w:bCs/>
          <w:sz w:val="24"/>
          <w:szCs w:val="24"/>
        </w:rPr>
        <w:t xml:space="preserve">Pam N. </w:t>
      </w:r>
      <w:r w:rsidR="006251CF">
        <w:rPr>
          <w:bCs/>
          <w:sz w:val="24"/>
          <w:szCs w:val="24"/>
        </w:rPr>
        <w:t>seconded, and the motion passed.</w:t>
      </w:r>
    </w:p>
    <w:p w14:paraId="2832F7BE" w14:textId="272D9121" w:rsidR="00BE160D" w:rsidRDefault="00E60545" w:rsidP="00BE160D">
      <w:pPr>
        <w:spacing w:after="0" w:line="240" w:lineRule="auto"/>
        <w:rPr>
          <w:b/>
          <w:bCs/>
          <w:sz w:val="24"/>
          <w:szCs w:val="24"/>
        </w:rPr>
      </w:pPr>
      <w:r w:rsidRPr="00042C90">
        <w:rPr>
          <w:b/>
          <w:bCs/>
          <w:sz w:val="24"/>
          <w:szCs w:val="24"/>
        </w:rPr>
        <w:t>Treasurer</w:t>
      </w:r>
      <w:r w:rsidR="00CD5377">
        <w:rPr>
          <w:b/>
          <w:bCs/>
          <w:sz w:val="24"/>
          <w:szCs w:val="24"/>
        </w:rPr>
        <w:t>’s</w:t>
      </w:r>
      <w:r w:rsidRPr="00042C90">
        <w:rPr>
          <w:b/>
          <w:bCs/>
          <w:sz w:val="24"/>
          <w:szCs w:val="24"/>
        </w:rPr>
        <w:t xml:space="preserve"> </w:t>
      </w:r>
      <w:r w:rsidR="00CD5377">
        <w:rPr>
          <w:b/>
          <w:bCs/>
          <w:sz w:val="24"/>
          <w:szCs w:val="24"/>
        </w:rPr>
        <w:t>R</w:t>
      </w:r>
      <w:r w:rsidRPr="00042C90">
        <w:rPr>
          <w:b/>
          <w:bCs/>
          <w:sz w:val="24"/>
          <w:szCs w:val="24"/>
        </w:rPr>
        <w:t>eport</w:t>
      </w:r>
      <w:r w:rsidR="00BE160D">
        <w:rPr>
          <w:b/>
          <w:bCs/>
          <w:sz w:val="24"/>
          <w:szCs w:val="24"/>
        </w:rPr>
        <w:t xml:space="preserve">:  </w:t>
      </w:r>
      <w:r w:rsidR="00BE160D" w:rsidRPr="00BE160D">
        <w:rPr>
          <w:sz w:val="24"/>
          <w:szCs w:val="24"/>
        </w:rPr>
        <w:t>Velda Millard</w:t>
      </w:r>
    </w:p>
    <w:p w14:paraId="3F1AB9A5" w14:textId="7F50C63B" w:rsidR="008F5C5F" w:rsidRDefault="008F5C5F" w:rsidP="00BE160D">
      <w:pPr>
        <w:spacing w:after="0" w:line="240" w:lineRule="auto"/>
        <w:rPr>
          <w:b/>
          <w:bCs/>
          <w:sz w:val="24"/>
          <w:szCs w:val="24"/>
        </w:rPr>
      </w:pPr>
    </w:p>
    <w:p w14:paraId="43B51755" w14:textId="77777777" w:rsidR="008F5C5F" w:rsidRDefault="008F5C5F" w:rsidP="008F5C5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arting Balance:   $39,610.89</w:t>
      </w:r>
    </w:p>
    <w:p w14:paraId="154CF338" w14:textId="77777777" w:rsidR="008F5C5F" w:rsidRDefault="008F5C5F" w:rsidP="008F5C5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LWFR Donations:  $30,000.00</w:t>
      </w:r>
    </w:p>
    <w:p w14:paraId="441B6EEE" w14:textId="77777777" w:rsidR="008F5C5F" w:rsidRDefault="008F5C5F" w:rsidP="008F5C5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Ending Balance:       $9,610.89</w:t>
      </w:r>
    </w:p>
    <w:p w14:paraId="6B7B7427" w14:textId="08828F49" w:rsidR="008F5C5F" w:rsidRDefault="008F5C5F" w:rsidP="008F5C5F">
      <w:pPr>
        <w:spacing w:after="0" w:line="240" w:lineRule="auto"/>
        <w:rPr>
          <w:sz w:val="24"/>
          <w:szCs w:val="24"/>
        </w:rPr>
      </w:pPr>
    </w:p>
    <w:p w14:paraId="13BFA130" w14:textId="77777777" w:rsidR="00BC34A2" w:rsidRDefault="00BC34A2" w:rsidP="008F5C5F">
      <w:pPr>
        <w:spacing w:after="0" w:line="240" w:lineRule="auto"/>
        <w:rPr>
          <w:sz w:val="24"/>
          <w:szCs w:val="24"/>
        </w:rPr>
      </w:pPr>
    </w:p>
    <w:p w14:paraId="7A23F83F" w14:textId="77777777" w:rsidR="008F5C5F" w:rsidRDefault="008F5C5F" w:rsidP="008F5C5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emorial Fund:</w:t>
      </w:r>
    </w:p>
    <w:p w14:paraId="50F7814C" w14:textId="77777777" w:rsidR="008F5C5F" w:rsidRDefault="008F5C5F" w:rsidP="008F5C5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Starting Balance: $3,630.00</w:t>
      </w:r>
    </w:p>
    <w:p w14:paraId="4228168D" w14:textId="77777777" w:rsidR="008F5C5F" w:rsidRDefault="008F5C5F" w:rsidP="008F5C5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Ending Balance:   $3,630.00</w:t>
      </w:r>
    </w:p>
    <w:p w14:paraId="58D1B6B9" w14:textId="77777777" w:rsidR="008F5C5F" w:rsidRDefault="008F5C5F" w:rsidP="00BE160D">
      <w:pPr>
        <w:spacing w:after="0" w:line="240" w:lineRule="auto"/>
        <w:rPr>
          <w:b/>
          <w:bCs/>
          <w:sz w:val="24"/>
          <w:szCs w:val="24"/>
        </w:rPr>
      </w:pPr>
    </w:p>
    <w:p w14:paraId="764A5396" w14:textId="2CAD0F71" w:rsidR="006251CF" w:rsidRPr="006251CF" w:rsidRDefault="006251CF" w:rsidP="00BE160D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p w14:paraId="6044A30C" w14:textId="77777777" w:rsidR="00F13ECF" w:rsidRDefault="00225F43" w:rsidP="00BE160D">
      <w:pPr>
        <w:spacing w:after="0" w:line="240" w:lineRule="auto"/>
        <w:rPr>
          <w:sz w:val="24"/>
          <w:szCs w:val="24"/>
        </w:rPr>
      </w:pPr>
      <w:r w:rsidRPr="00225F43">
        <w:rPr>
          <w:sz w:val="24"/>
          <w:szCs w:val="24"/>
        </w:rPr>
        <w:t>Life</w:t>
      </w:r>
      <w:r w:rsidR="00F13ECF">
        <w:rPr>
          <w:sz w:val="24"/>
          <w:szCs w:val="24"/>
        </w:rPr>
        <w:t xml:space="preserve"> </w:t>
      </w:r>
      <w:r w:rsidRPr="00225F43">
        <w:rPr>
          <w:sz w:val="24"/>
          <w:szCs w:val="24"/>
        </w:rPr>
        <w:t xml:space="preserve">Flight </w:t>
      </w:r>
      <w:r w:rsidR="00BC34A2">
        <w:rPr>
          <w:sz w:val="24"/>
          <w:szCs w:val="24"/>
        </w:rPr>
        <w:t>and</w:t>
      </w:r>
      <w:r w:rsidRPr="00225F43">
        <w:rPr>
          <w:sz w:val="24"/>
          <w:szCs w:val="24"/>
        </w:rPr>
        <w:t xml:space="preserve"> Airlift N</w:t>
      </w:r>
      <w:r w:rsidR="00BC34A2">
        <w:rPr>
          <w:sz w:val="24"/>
          <w:szCs w:val="24"/>
        </w:rPr>
        <w:t xml:space="preserve">orthwest: </w:t>
      </w:r>
    </w:p>
    <w:p w14:paraId="098DCAAC" w14:textId="2757431F" w:rsidR="00225F43" w:rsidRDefault="00BC34A2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ince Life Flight and Airlift Northwest no longer have a reciprocity agreement, members are encouraged to subscribe to both services.  If we joined as a group, it</w:t>
      </w:r>
      <w:r w:rsidR="00566241">
        <w:rPr>
          <w:sz w:val="24"/>
          <w:szCs w:val="24"/>
        </w:rPr>
        <w:t xml:space="preserve"> would cost a total of a little over $100.00. </w:t>
      </w:r>
      <w:r>
        <w:rPr>
          <w:sz w:val="24"/>
          <w:szCs w:val="24"/>
        </w:rPr>
        <w:t xml:space="preserve">The current </w:t>
      </w:r>
      <w:r w:rsidR="00566241">
        <w:rPr>
          <w:sz w:val="24"/>
          <w:szCs w:val="24"/>
        </w:rPr>
        <w:t xml:space="preserve">Life Flight deadline is </w:t>
      </w:r>
      <w:r>
        <w:rPr>
          <w:sz w:val="24"/>
          <w:szCs w:val="24"/>
        </w:rPr>
        <w:t xml:space="preserve">in </w:t>
      </w:r>
      <w:r w:rsidR="00566241">
        <w:rPr>
          <w:sz w:val="24"/>
          <w:szCs w:val="24"/>
        </w:rPr>
        <w:t>August.  Velda will look into costs for Airlif</w:t>
      </w:r>
      <w:r w:rsidR="005937DA">
        <w:rPr>
          <w:sz w:val="24"/>
          <w:szCs w:val="24"/>
        </w:rPr>
        <w:t>t</w:t>
      </w:r>
      <w:r w:rsidR="00566241">
        <w:rPr>
          <w:sz w:val="24"/>
          <w:szCs w:val="24"/>
        </w:rPr>
        <w:t xml:space="preserve"> N</w:t>
      </w:r>
      <w:r>
        <w:rPr>
          <w:sz w:val="24"/>
          <w:szCs w:val="24"/>
        </w:rPr>
        <w:t>orthwest</w:t>
      </w:r>
      <w:r w:rsidR="00566241">
        <w:rPr>
          <w:sz w:val="24"/>
          <w:szCs w:val="24"/>
        </w:rPr>
        <w:t>.</w:t>
      </w:r>
    </w:p>
    <w:p w14:paraId="05F19DCF" w14:textId="77777777" w:rsidR="00566241" w:rsidRDefault="00566241" w:rsidP="00BE160D">
      <w:pPr>
        <w:spacing w:after="0" w:line="240" w:lineRule="auto"/>
        <w:rPr>
          <w:sz w:val="24"/>
          <w:szCs w:val="24"/>
        </w:rPr>
      </w:pPr>
    </w:p>
    <w:p w14:paraId="6648F22B" w14:textId="4FFDCFC0" w:rsidR="006251CF" w:rsidRDefault="00566241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John T. </w:t>
      </w:r>
      <w:r w:rsidR="006251CF">
        <w:rPr>
          <w:sz w:val="24"/>
          <w:szCs w:val="24"/>
        </w:rPr>
        <w:t xml:space="preserve">moved to approve the minutes, </w:t>
      </w:r>
      <w:r>
        <w:rPr>
          <w:sz w:val="24"/>
          <w:szCs w:val="24"/>
        </w:rPr>
        <w:t>Chris K.</w:t>
      </w:r>
      <w:r w:rsidR="006251CF">
        <w:rPr>
          <w:sz w:val="24"/>
          <w:szCs w:val="24"/>
        </w:rPr>
        <w:t xml:space="preserve"> seconded, and the motion passed.</w:t>
      </w:r>
    </w:p>
    <w:p w14:paraId="269CD780" w14:textId="6A04001F" w:rsidR="00D04537" w:rsidRDefault="00D04537" w:rsidP="00BE160D">
      <w:pPr>
        <w:spacing w:after="0" w:line="240" w:lineRule="auto"/>
        <w:rPr>
          <w:sz w:val="24"/>
          <w:szCs w:val="24"/>
        </w:rPr>
      </w:pPr>
    </w:p>
    <w:p w14:paraId="36858F10" w14:textId="30D0614A" w:rsidR="00D04537" w:rsidRPr="00566241" w:rsidRDefault="00D04537" w:rsidP="00BE160D">
      <w:pPr>
        <w:spacing w:after="0" w:line="240" w:lineRule="auto"/>
        <w:rPr>
          <w:sz w:val="24"/>
          <w:szCs w:val="24"/>
        </w:rPr>
      </w:pPr>
      <w:r w:rsidRPr="00D04537">
        <w:rPr>
          <w:b/>
          <w:bCs/>
          <w:sz w:val="24"/>
          <w:szCs w:val="24"/>
        </w:rPr>
        <w:t>Budget</w:t>
      </w:r>
      <w:r w:rsidR="00F13ECF">
        <w:rPr>
          <w:sz w:val="24"/>
          <w:szCs w:val="24"/>
        </w:rPr>
        <w:t xml:space="preserve">: </w:t>
      </w:r>
      <w:r w:rsidR="00566241">
        <w:rPr>
          <w:sz w:val="24"/>
          <w:szCs w:val="24"/>
        </w:rPr>
        <w:t>Velda Millard</w:t>
      </w:r>
      <w:r w:rsidR="00D732AF">
        <w:rPr>
          <w:sz w:val="24"/>
          <w:szCs w:val="24"/>
        </w:rPr>
        <w:t xml:space="preserve"> </w:t>
      </w:r>
    </w:p>
    <w:p w14:paraId="016D7DF9" w14:textId="006B4D19" w:rsidR="00566241" w:rsidRDefault="00F13ECF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e will m</w:t>
      </w:r>
      <w:r w:rsidR="00566241">
        <w:rPr>
          <w:sz w:val="24"/>
          <w:szCs w:val="24"/>
        </w:rPr>
        <w:t xml:space="preserve">aintain the same budget </w:t>
      </w:r>
      <w:r w:rsidR="006457AD">
        <w:rPr>
          <w:sz w:val="24"/>
          <w:szCs w:val="24"/>
        </w:rPr>
        <w:t>as</w:t>
      </w:r>
      <w:r w:rsidR="00566241">
        <w:rPr>
          <w:sz w:val="24"/>
          <w:szCs w:val="24"/>
        </w:rPr>
        <w:t xml:space="preserve"> last year.  </w:t>
      </w:r>
    </w:p>
    <w:p w14:paraId="38C20473" w14:textId="4E6EA921" w:rsidR="00566241" w:rsidRPr="00566241" w:rsidRDefault="00566241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an moved to approve the budget, Kathy G. seconded and the motion passed. </w:t>
      </w:r>
    </w:p>
    <w:p w14:paraId="1056177F" w14:textId="51D026A5" w:rsidR="000B4FBC" w:rsidRDefault="000B4FBC" w:rsidP="00BE160D">
      <w:pPr>
        <w:spacing w:after="0" w:line="240" w:lineRule="auto"/>
        <w:rPr>
          <w:b/>
          <w:bCs/>
          <w:sz w:val="24"/>
          <w:szCs w:val="24"/>
        </w:rPr>
      </w:pPr>
    </w:p>
    <w:p w14:paraId="0C6AA7B4" w14:textId="278B8E9C" w:rsidR="00DD7286" w:rsidRDefault="00DD7286" w:rsidP="00BE160D">
      <w:pPr>
        <w:spacing w:after="0" w:line="240" w:lineRule="auto"/>
        <w:rPr>
          <w:b/>
          <w:bCs/>
          <w:sz w:val="24"/>
          <w:szCs w:val="24"/>
        </w:rPr>
      </w:pPr>
      <w:r w:rsidRPr="00DD7286">
        <w:rPr>
          <w:b/>
          <w:bCs/>
          <w:sz w:val="24"/>
          <w:szCs w:val="24"/>
        </w:rPr>
        <w:t>Replacement of Board Member</w:t>
      </w:r>
      <w:r w:rsidR="00F13ECF">
        <w:rPr>
          <w:sz w:val="24"/>
          <w:szCs w:val="24"/>
        </w:rPr>
        <w:t>:</w:t>
      </w:r>
    </w:p>
    <w:p w14:paraId="2CA17D69" w14:textId="025718EA" w:rsidR="00566241" w:rsidRDefault="00566241" w:rsidP="00BE160D">
      <w:pPr>
        <w:spacing w:after="0" w:line="240" w:lineRule="auto"/>
        <w:rPr>
          <w:sz w:val="24"/>
          <w:szCs w:val="24"/>
        </w:rPr>
      </w:pPr>
      <w:r w:rsidRPr="007A0A1E">
        <w:rPr>
          <w:sz w:val="24"/>
          <w:szCs w:val="24"/>
        </w:rPr>
        <w:t xml:space="preserve">Jimi </w:t>
      </w:r>
      <w:r w:rsidR="00F13ECF">
        <w:rPr>
          <w:sz w:val="24"/>
          <w:szCs w:val="24"/>
        </w:rPr>
        <w:t xml:space="preserve">Wilson </w:t>
      </w:r>
      <w:r w:rsidRPr="007A0A1E">
        <w:rPr>
          <w:sz w:val="24"/>
          <w:szCs w:val="24"/>
        </w:rPr>
        <w:t xml:space="preserve">appointed Velda </w:t>
      </w:r>
      <w:r w:rsidR="00F13ECF">
        <w:rPr>
          <w:sz w:val="24"/>
          <w:szCs w:val="24"/>
        </w:rPr>
        <w:t xml:space="preserve">Millard </w:t>
      </w:r>
      <w:r w:rsidRPr="007A0A1E">
        <w:rPr>
          <w:sz w:val="24"/>
          <w:szCs w:val="24"/>
        </w:rPr>
        <w:t xml:space="preserve">to </w:t>
      </w:r>
      <w:r w:rsidR="00F13ECF">
        <w:rPr>
          <w:sz w:val="24"/>
          <w:szCs w:val="24"/>
        </w:rPr>
        <w:t>take</w:t>
      </w:r>
      <w:r w:rsidRPr="007A0A1E">
        <w:rPr>
          <w:sz w:val="24"/>
          <w:szCs w:val="24"/>
        </w:rPr>
        <w:t xml:space="preserve"> </w:t>
      </w:r>
      <w:r w:rsidR="00F13ECF">
        <w:rPr>
          <w:sz w:val="24"/>
          <w:szCs w:val="24"/>
        </w:rPr>
        <w:t xml:space="preserve">over for </w:t>
      </w:r>
      <w:r w:rsidRPr="007A0A1E">
        <w:rPr>
          <w:sz w:val="24"/>
          <w:szCs w:val="24"/>
        </w:rPr>
        <w:t>Katie Walker</w:t>
      </w:r>
      <w:r w:rsidR="007A0A1E">
        <w:rPr>
          <w:sz w:val="24"/>
          <w:szCs w:val="24"/>
        </w:rPr>
        <w:t>’</w:t>
      </w:r>
      <w:r w:rsidR="00F13ECF">
        <w:rPr>
          <w:sz w:val="24"/>
          <w:szCs w:val="24"/>
        </w:rPr>
        <w:t>s second year</w:t>
      </w:r>
      <w:r w:rsidRPr="007A0A1E">
        <w:rPr>
          <w:sz w:val="24"/>
          <w:szCs w:val="24"/>
        </w:rPr>
        <w:t xml:space="preserve">. </w:t>
      </w:r>
    </w:p>
    <w:p w14:paraId="554797F4" w14:textId="28BF90B0" w:rsidR="007A0A1E" w:rsidRPr="007A0A1E" w:rsidRDefault="007A0A1E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hris </w:t>
      </w:r>
      <w:r w:rsidR="00F13ECF">
        <w:rPr>
          <w:sz w:val="24"/>
          <w:szCs w:val="24"/>
        </w:rPr>
        <w:t xml:space="preserve">K. </w:t>
      </w:r>
      <w:r>
        <w:rPr>
          <w:sz w:val="24"/>
          <w:szCs w:val="24"/>
        </w:rPr>
        <w:t>moved</w:t>
      </w:r>
      <w:r w:rsidR="003B32D2">
        <w:rPr>
          <w:sz w:val="24"/>
          <w:szCs w:val="24"/>
        </w:rPr>
        <w:t xml:space="preserve"> to accept the appointment</w:t>
      </w:r>
      <w:r>
        <w:rPr>
          <w:sz w:val="24"/>
          <w:szCs w:val="24"/>
        </w:rPr>
        <w:t>, Mike P. seconded, and the motion passed.</w:t>
      </w:r>
    </w:p>
    <w:p w14:paraId="08E10394" w14:textId="76A5EFBD" w:rsidR="00074FA7" w:rsidRDefault="00074FA7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4650F6CE" w14:textId="3923F445" w:rsidR="00FA0741" w:rsidRDefault="00FA0741" w:rsidP="00BE160D">
      <w:pPr>
        <w:spacing w:after="0" w:line="240" w:lineRule="auto"/>
        <w:rPr>
          <w:b/>
          <w:bCs/>
          <w:sz w:val="24"/>
          <w:szCs w:val="24"/>
        </w:rPr>
      </w:pPr>
      <w:r w:rsidRPr="00FA0741">
        <w:rPr>
          <w:b/>
          <w:bCs/>
          <w:sz w:val="24"/>
          <w:szCs w:val="24"/>
        </w:rPr>
        <w:t>Nominating Committee</w:t>
      </w:r>
      <w:r w:rsidR="000B4FBC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E416E5">
        <w:rPr>
          <w:sz w:val="24"/>
          <w:szCs w:val="24"/>
        </w:rPr>
        <w:t>Rita Baugh</w:t>
      </w:r>
      <w:r w:rsidR="00FF1584">
        <w:rPr>
          <w:sz w:val="24"/>
          <w:szCs w:val="24"/>
        </w:rPr>
        <w:t xml:space="preserve"> </w:t>
      </w:r>
    </w:p>
    <w:p w14:paraId="19CBD5CE" w14:textId="511F69F8" w:rsidR="007A0A1E" w:rsidRDefault="007A0A1E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esident: Jimi</w:t>
      </w:r>
      <w:r w:rsidR="00F13ECF">
        <w:rPr>
          <w:sz w:val="24"/>
          <w:szCs w:val="24"/>
        </w:rPr>
        <w:t xml:space="preserve"> Wilson</w:t>
      </w:r>
    </w:p>
    <w:p w14:paraId="1B7B7B11" w14:textId="2C8882A3" w:rsidR="007A0A1E" w:rsidRDefault="007A0A1E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ice-president: Velda</w:t>
      </w:r>
      <w:r w:rsidR="00F13ECF">
        <w:rPr>
          <w:sz w:val="24"/>
          <w:szCs w:val="24"/>
        </w:rPr>
        <w:t xml:space="preserve"> Millard</w:t>
      </w:r>
    </w:p>
    <w:p w14:paraId="0164667E" w14:textId="0C462BC6" w:rsidR="007A0A1E" w:rsidRDefault="007A0A1E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cretary: April</w:t>
      </w:r>
      <w:r w:rsidR="00F13ECF">
        <w:rPr>
          <w:sz w:val="24"/>
          <w:szCs w:val="24"/>
        </w:rPr>
        <w:t xml:space="preserve"> Adamson</w:t>
      </w:r>
    </w:p>
    <w:p w14:paraId="139DADBA" w14:textId="380DD854" w:rsidR="007A0A1E" w:rsidRDefault="007A0A1E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reasurer: Barb</w:t>
      </w:r>
      <w:r w:rsidR="00F13ECF">
        <w:rPr>
          <w:sz w:val="24"/>
          <w:szCs w:val="24"/>
        </w:rPr>
        <w:t xml:space="preserve"> Harris</w:t>
      </w:r>
    </w:p>
    <w:p w14:paraId="0449966D" w14:textId="20FFA21E" w:rsidR="007A0A1E" w:rsidRDefault="007A0A1E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IO: Paula Robinson</w:t>
      </w:r>
    </w:p>
    <w:p w14:paraId="09FB1585" w14:textId="684897C2" w:rsidR="007A0A1E" w:rsidRDefault="007A0A1E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embers-at-large: Chris </w:t>
      </w:r>
      <w:proofErr w:type="spellStart"/>
      <w:r>
        <w:rPr>
          <w:sz w:val="24"/>
          <w:szCs w:val="24"/>
        </w:rPr>
        <w:t>Redwine</w:t>
      </w:r>
      <w:proofErr w:type="spellEnd"/>
      <w:r>
        <w:rPr>
          <w:sz w:val="24"/>
          <w:szCs w:val="24"/>
        </w:rPr>
        <w:t>-King and Becky Payne</w:t>
      </w:r>
    </w:p>
    <w:p w14:paraId="43F2E895" w14:textId="58D186AD" w:rsidR="00927461" w:rsidRDefault="00927461" w:rsidP="00BE160D">
      <w:pPr>
        <w:spacing w:after="0" w:line="240" w:lineRule="auto"/>
        <w:rPr>
          <w:sz w:val="24"/>
          <w:szCs w:val="24"/>
        </w:rPr>
      </w:pPr>
    </w:p>
    <w:p w14:paraId="79287FEC" w14:textId="715026A8" w:rsidR="00927461" w:rsidRPr="007A0A1E" w:rsidRDefault="00927461" w:rsidP="00BE160D">
      <w:pPr>
        <w:spacing w:after="0" w:line="240" w:lineRule="auto"/>
        <w:rPr>
          <w:sz w:val="24"/>
          <w:szCs w:val="24"/>
        </w:rPr>
      </w:pPr>
      <w:r w:rsidRPr="007A0A1E">
        <w:rPr>
          <w:sz w:val="24"/>
          <w:szCs w:val="24"/>
        </w:rPr>
        <w:t>Bob A. moved to approve the nomination of the new board members, Bob J. seconded, and the motion passed.</w:t>
      </w:r>
    </w:p>
    <w:p w14:paraId="36D3F61B" w14:textId="7C9536AF" w:rsidR="00073A65" w:rsidRDefault="00073A65" w:rsidP="00BE160D">
      <w:pPr>
        <w:spacing w:after="0" w:line="240" w:lineRule="auto"/>
        <w:rPr>
          <w:sz w:val="24"/>
          <w:szCs w:val="24"/>
        </w:rPr>
      </w:pPr>
    </w:p>
    <w:p w14:paraId="67E3F92F" w14:textId="2F7960D8" w:rsidR="007A0A1E" w:rsidRDefault="00073A65" w:rsidP="00073A65">
      <w:pPr>
        <w:spacing w:after="0" w:line="240" w:lineRule="auto"/>
        <w:rPr>
          <w:sz w:val="24"/>
          <w:szCs w:val="24"/>
        </w:rPr>
      </w:pPr>
      <w:r w:rsidRPr="00193409">
        <w:rPr>
          <w:b/>
          <w:bCs/>
          <w:sz w:val="24"/>
          <w:szCs w:val="24"/>
        </w:rPr>
        <w:t>Committees</w:t>
      </w:r>
      <w:r>
        <w:rPr>
          <w:sz w:val="24"/>
          <w:szCs w:val="24"/>
        </w:rPr>
        <w:t xml:space="preserve"> </w:t>
      </w:r>
      <w:r w:rsidRPr="00193409">
        <w:rPr>
          <w:b/>
          <w:bCs/>
          <w:sz w:val="24"/>
          <w:szCs w:val="24"/>
        </w:rPr>
        <w:t>Needed</w:t>
      </w:r>
      <w:r w:rsidR="00617D2C">
        <w:rPr>
          <w:sz w:val="24"/>
          <w:szCs w:val="24"/>
        </w:rPr>
        <w:t xml:space="preserve">: </w:t>
      </w:r>
      <w:r w:rsidR="00D732AF">
        <w:rPr>
          <w:sz w:val="24"/>
          <w:szCs w:val="24"/>
        </w:rPr>
        <w:t xml:space="preserve"> </w:t>
      </w:r>
      <w:r w:rsidR="006457AD">
        <w:rPr>
          <w:sz w:val="24"/>
          <w:szCs w:val="24"/>
        </w:rPr>
        <w:t>We need volunteers to help with committees</w:t>
      </w:r>
      <w:r w:rsidR="00F13ECF">
        <w:rPr>
          <w:sz w:val="24"/>
          <w:szCs w:val="24"/>
        </w:rPr>
        <w:t xml:space="preserve"> (</w:t>
      </w:r>
      <w:proofErr w:type="gramStart"/>
      <w:r w:rsidR="00F13ECF">
        <w:rPr>
          <w:sz w:val="24"/>
          <w:szCs w:val="24"/>
        </w:rPr>
        <w:t>e.g.</w:t>
      </w:r>
      <w:proofErr w:type="gramEnd"/>
      <w:r w:rsidR="00F13ECF">
        <w:rPr>
          <w:sz w:val="24"/>
          <w:szCs w:val="24"/>
        </w:rPr>
        <w:t xml:space="preserve"> </w:t>
      </w:r>
      <w:r w:rsidR="00D732AF">
        <w:rPr>
          <w:sz w:val="24"/>
          <w:szCs w:val="24"/>
        </w:rPr>
        <w:t>audit, bylaws, Safety Day, Music Fest, Yard Sale</w:t>
      </w:r>
      <w:r w:rsidR="006457AD">
        <w:rPr>
          <w:sz w:val="24"/>
          <w:szCs w:val="24"/>
        </w:rPr>
        <w:t>,</w:t>
      </w:r>
      <w:r w:rsidR="00D732AF">
        <w:rPr>
          <w:sz w:val="24"/>
          <w:szCs w:val="24"/>
        </w:rPr>
        <w:t xml:space="preserve"> etc.</w:t>
      </w:r>
      <w:r w:rsidR="00F13ECF">
        <w:rPr>
          <w:sz w:val="24"/>
          <w:szCs w:val="24"/>
        </w:rPr>
        <w:t>)</w:t>
      </w:r>
    </w:p>
    <w:p w14:paraId="035FBF5B" w14:textId="083E9714" w:rsidR="00073A65" w:rsidRDefault="00073A65" w:rsidP="00BE160D">
      <w:pPr>
        <w:spacing w:after="0" w:line="240" w:lineRule="auto"/>
        <w:rPr>
          <w:sz w:val="24"/>
          <w:szCs w:val="24"/>
        </w:rPr>
      </w:pPr>
    </w:p>
    <w:p w14:paraId="220C6BCB" w14:textId="77777777" w:rsidR="00F13ECF" w:rsidRDefault="00073A65" w:rsidP="00BE160D">
      <w:pPr>
        <w:spacing w:after="0" w:line="240" w:lineRule="auto"/>
        <w:rPr>
          <w:sz w:val="24"/>
          <w:szCs w:val="24"/>
        </w:rPr>
      </w:pPr>
      <w:r w:rsidRPr="00073A65">
        <w:rPr>
          <w:b/>
          <w:bCs/>
          <w:sz w:val="24"/>
          <w:szCs w:val="24"/>
        </w:rPr>
        <w:t>Yard Sale</w:t>
      </w:r>
      <w:r w:rsidR="00F13ECF">
        <w:rPr>
          <w:sz w:val="24"/>
          <w:szCs w:val="24"/>
        </w:rPr>
        <w:t>:</w:t>
      </w:r>
    </w:p>
    <w:p w14:paraId="79DB95EB" w14:textId="69BF649F" w:rsidR="00073A65" w:rsidRDefault="00D732AF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</w:t>
      </w:r>
      <w:r w:rsidR="00617D2C">
        <w:rPr>
          <w:sz w:val="24"/>
          <w:szCs w:val="24"/>
        </w:rPr>
        <w:t xml:space="preserve">e’ll send out proposed options </w:t>
      </w:r>
      <w:r w:rsidR="006457AD">
        <w:rPr>
          <w:sz w:val="24"/>
          <w:szCs w:val="24"/>
        </w:rPr>
        <w:t>before</w:t>
      </w:r>
      <w:r w:rsidR="00617D2C">
        <w:rPr>
          <w:sz w:val="24"/>
          <w:szCs w:val="24"/>
        </w:rPr>
        <w:t xml:space="preserve"> t</w:t>
      </w:r>
      <w:r w:rsidR="006457AD">
        <w:rPr>
          <w:sz w:val="24"/>
          <w:szCs w:val="24"/>
        </w:rPr>
        <w:t>he</w:t>
      </w:r>
      <w:r w:rsidR="00617D2C">
        <w:rPr>
          <w:sz w:val="24"/>
          <w:szCs w:val="24"/>
        </w:rPr>
        <w:t xml:space="preserve"> May 12</w:t>
      </w:r>
      <w:r w:rsidR="00617D2C" w:rsidRPr="00617D2C">
        <w:rPr>
          <w:sz w:val="24"/>
          <w:szCs w:val="24"/>
          <w:vertAlign w:val="superscript"/>
        </w:rPr>
        <w:t>th</w:t>
      </w:r>
      <w:r w:rsidR="00617D2C">
        <w:rPr>
          <w:sz w:val="24"/>
          <w:szCs w:val="24"/>
        </w:rPr>
        <w:t xml:space="preserve"> meeting</w:t>
      </w:r>
      <w:r w:rsidR="00F13ECF">
        <w:rPr>
          <w:sz w:val="24"/>
          <w:szCs w:val="24"/>
        </w:rPr>
        <w:t>,</w:t>
      </w:r>
      <w:r w:rsidR="00617D2C">
        <w:rPr>
          <w:sz w:val="24"/>
          <w:szCs w:val="24"/>
        </w:rPr>
        <w:t xml:space="preserve"> and then </w:t>
      </w:r>
      <w:r w:rsidR="00F13ECF">
        <w:rPr>
          <w:sz w:val="24"/>
          <w:szCs w:val="24"/>
        </w:rPr>
        <w:t xml:space="preserve">members will </w:t>
      </w:r>
      <w:r w:rsidR="00617D2C">
        <w:rPr>
          <w:sz w:val="24"/>
          <w:szCs w:val="24"/>
        </w:rPr>
        <w:t>vote</w:t>
      </w:r>
      <w:r>
        <w:rPr>
          <w:sz w:val="24"/>
          <w:szCs w:val="24"/>
        </w:rPr>
        <w:t xml:space="preserve"> at </w:t>
      </w:r>
      <w:r w:rsidR="00F13ECF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meeting.  </w:t>
      </w:r>
    </w:p>
    <w:p w14:paraId="16291488" w14:textId="3CDF1F0E" w:rsidR="00073A65" w:rsidRDefault="007A0A1E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elda </w:t>
      </w:r>
      <w:r w:rsidR="00927461">
        <w:rPr>
          <w:sz w:val="24"/>
          <w:szCs w:val="24"/>
        </w:rPr>
        <w:t xml:space="preserve">Millard </w:t>
      </w:r>
      <w:r>
        <w:rPr>
          <w:sz w:val="24"/>
          <w:szCs w:val="24"/>
        </w:rPr>
        <w:t xml:space="preserve">has volunteered to chair the yard sale.  We will need to decide how to put it together.  We will plan </w:t>
      </w:r>
      <w:r w:rsidR="00F13ECF">
        <w:rPr>
          <w:sz w:val="24"/>
          <w:szCs w:val="24"/>
        </w:rPr>
        <w:t xml:space="preserve">as if we are going </w:t>
      </w:r>
      <w:r>
        <w:rPr>
          <w:sz w:val="24"/>
          <w:szCs w:val="24"/>
        </w:rPr>
        <w:t>to h</w:t>
      </w:r>
      <w:r w:rsidR="00F13ECF">
        <w:rPr>
          <w:sz w:val="24"/>
          <w:szCs w:val="24"/>
        </w:rPr>
        <w:t>old</w:t>
      </w:r>
      <w:r>
        <w:rPr>
          <w:sz w:val="24"/>
          <w:szCs w:val="24"/>
        </w:rPr>
        <w:t xml:space="preserve"> </w:t>
      </w:r>
      <w:r w:rsidR="00F13ECF">
        <w:rPr>
          <w:sz w:val="24"/>
          <w:szCs w:val="24"/>
        </w:rPr>
        <w:t>the yard sale, but we</w:t>
      </w:r>
      <w:r>
        <w:rPr>
          <w:sz w:val="24"/>
          <w:szCs w:val="24"/>
        </w:rPr>
        <w:t xml:space="preserve"> </w:t>
      </w:r>
      <w:r w:rsidR="00F13ECF">
        <w:rPr>
          <w:sz w:val="24"/>
          <w:szCs w:val="24"/>
        </w:rPr>
        <w:t>will</w:t>
      </w:r>
      <w:r>
        <w:rPr>
          <w:sz w:val="24"/>
          <w:szCs w:val="24"/>
        </w:rPr>
        <w:t xml:space="preserve"> cancel if we don’t have enough volunteer</w:t>
      </w:r>
      <w:r w:rsidR="00927461">
        <w:rPr>
          <w:sz w:val="24"/>
          <w:szCs w:val="24"/>
        </w:rPr>
        <w:t>s</w:t>
      </w:r>
      <w:r>
        <w:rPr>
          <w:sz w:val="24"/>
          <w:szCs w:val="24"/>
        </w:rPr>
        <w:t xml:space="preserve"> o</w:t>
      </w:r>
      <w:r w:rsidR="00F13ECF">
        <w:rPr>
          <w:sz w:val="24"/>
          <w:szCs w:val="24"/>
        </w:rPr>
        <w:t>r if</w:t>
      </w:r>
      <w:r>
        <w:rPr>
          <w:sz w:val="24"/>
          <w:szCs w:val="24"/>
        </w:rPr>
        <w:t xml:space="preserve"> Covid restrictions</w:t>
      </w:r>
      <w:r w:rsidR="00F13ECF">
        <w:rPr>
          <w:sz w:val="24"/>
          <w:szCs w:val="24"/>
        </w:rPr>
        <w:t xml:space="preserve"> prevent us from having the sale</w:t>
      </w:r>
      <w:r>
        <w:rPr>
          <w:sz w:val="24"/>
          <w:szCs w:val="24"/>
        </w:rPr>
        <w:t xml:space="preserve">.  </w:t>
      </w:r>
      <w:r w:rsidR="00F13ECF">
        <w:rPr>
          <w:sz w:val="24"/>
          <w:szCs w:val="24"/>
        </w:rPr>
        <w:t xml:space="preserve">We will vote at the </w:t>
      </w:r>
      <w:r>
        <w:rPr>
          <w:sz w:val="24"/>
          <w:szCs w:val="24"/>
        </w:rPr>
        <w:t>May meeting</w:t>
      </w:r>
      <w:r w:rsidR="00F13ECF">
        <w:rPr>
          <w:sz w:val="24"/>
          <w:szCs w:val="24"/>
        </w:rPr>
        <w:t xml:space="preserve"> whether to hold the yard sale.</w:t>
      </w:r>
      <w:r>
        <w:rPr>
          <w:sz w:val="24"/>
          <w:szCs w:val="24"/>
        </w:rPr>
        <w:t xml:space="preserve"> </w:t>
      </w:r>
    </w:p>
    <w:p w14:paraId="3E5288CA" w14:textId="77777777" w:rsidR="00F13ECF" w:rsidRDefault="00F13ECF" w:rsidP="00BE160D">
      <w:pPr>
        <w:spacing w:after="0" w:line="240" w:lineRule="auto"/>
        <w:rPr>
          <w:sz w:val="24"/>
          <w:szCs w:val="24"/>
        </w:rPr>
      </w:pPr>
    </w:p>
    <w:p w14:paraId="7284C1C8" w14:textId="6DBCFADB" w:rsidR="00961F5E" w:rsidRDefault="00961F5E" w:rsidP="00042C90">
      <w:pPr>
        <w:spacing w:after="0" w:line="240" w:lineRule="auto"/>
        <w:rPr>
          <w:sz w:val="24"/>
          <w:szCs w:val="24"/>
        </w:rPr>
      </w:pPr>
      <w:r w:rsidRPr="00042C90">
        <w:rPr>
          <w:b/>
          <w:bCs/>
          <w:sz w:val="24"/>
          <w:szCs w:val="24"/>
        </w:rPr>
        <w:t>Sunshine Committee Report</w:t>
      </w:r>
      <w:r w:rsidR="00347074">
        <w:rPr>
          <w:sz w:val="24"/>
          <w:szCs w:val="24"/>
        </w:rPr>
        <w:t xml:space="preserve">: </w:t>
      </w:r>
      <w:r w:rsidRPr="00042C90">
        <w:rPr>
          <w:sz w:val="24"/>
          <w:szCs w:val="24"/>
        </w:rPr>
        <w:t>Sharyl Nelson</w:t>
      </w:r>
    </w:p>
    <w:p w14:paraId="05F0923B" w14:textId="3FD49051" w:rsidR="007A0A1E" w:rsidRDefault="007A0A1E" w:rsidP="00042C9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o cards have gone out, but </w:t>
      </w:r>
      <w:r w:rsidR="00D36E78">
        <w:rPr>
          <w:sz w:val="24"/>
          <w:szCs w:val="24"/>
        </w:rPr>
        <w:t xml:space="preserve">some </w:t>
      </w:r>
      <w:r>
        <w:rPr>
          <w:sz w:val="24"/>
          <w:szCs w:val="24"/>
        </w:rPr>
        <w:t>members are still dealing with he</w:t>
      </w:r>
      <w:r w:rsidR="00F13ECF">
        <w:rPr>
          <w:sz w:val="24"/>
          <w:szCs w:val="24"/>
        </w:rPr>
        <w:t>a</w:t>
      </w:r>
      <w:r>
        <w:rPr>
          <w:sz w:val="24"/>
          <w:szCs w:val="24"/>
        </w:rPr>
        <w:t>lth issues.</w:t>
      </w:r>
    </w:p>
    <w:p w14:paraId="73E67B06" w14:textId="6C0A8186" w:rsidR="00252FD4" w:rsidRPr="00832C54" w:rsidRDefault="00252FD4" w:rsidP="00042C90">
      <w:pPr>
        <w:spacing w:after="0" w:line="240" w:lineRule="auto"/>
        <w:rPr>
          <w:sz w:val="18"/>
          <w:szCs w:val="18"/>
        </w:rPr>
      </w:pPr>
    </w:p>
    <w:p w14:paraId="6D5D00D1" w14:textId="77777777" w:rsidR="001377A0" w:rsidRDefault="00252FD4" w:rsidP="00042C90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ood of the Order:</w:t>
      </w:r>
      <w:r w:rsidR="0037174D">
        <w:rPr>
          <w:b/>
          <w:bCs/>
          <w:sz w:val="24"/>
          <w:szCs w:val="24"/>
        </w:rPr>
        <w:t xml:space="preserve">  </w:t>
      </w:r>
    </w:p>
    <w:p w14:paraId="1570ACE8" w14:textId="77777777" w:rsidR="001377A0" w:rsidRDefault="001377A0" w:rsidP="00042C90">
      <w:pPr>
        <w:spacing w:after="0" w:line="240" w:lineRule="auto"/>
        <w:rPr>
          <w:b/>
          <w:bCs/>
          <w:sz w:val="24"/>
          <w:szCs w:val="24"/>
        </w:rPr>
      </w:pPr>
    </w:p>
    <w:p w14:paraId="62F7A372" w14:textId="0ACCF207" w:rsidR="001377A0" w:rsidRPr="00F13ECF" w:rsidRDefault="001377A0" w:rsidP="00F13ECF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 w:rsidRPr="00F13ECF">
        <w:rPr>
          <w:b/>
          <w:bCs/>
          <w:sz w:val="24"/>
          <w:szCs w:val="24"/>
        </w:rPr>
        <w:t>Wildfire Ready</w:t>
      </w:r>
      <w:r w:rsidR="00617BB4">
        <w:rPr>
          <w:b/>
          <w:bCs/>
          <w:sz w:val="24"/>
          <w:szCs w:val="24"/>
        </w:rPr>
        <w:t>:</w:t>
      </w:r>
      <w:r w:rsidRPr="00F13ECF">
        <w:rPr>
          <w:b/>
          <w:bCs/>
          <w:sz w:val="24"/>
          <w:szCs w:val="24"/>
        </w:rPr>
        <w:t xml:space="preserve"> </w:t>
      </w:r>
      <w:r w:rsidR="00617BB4">
        <w:rPr>
          <w:sz w:val="24"/>
          <w:szCs w:val="24"/>
        </w:rPr>
        <w:t>The s</w:t>
      </w:r>
      <w:r w:rsidRPr="00617BB4">
        <w:rPr>
          <w:sz w:val="24"/>
          <w:szCs w:val="24"/>
        </w:rPr>
        <w:t>urvey</w:t>
      </w:r>
      <w:r w:rsidR="00617BB4">
        <w:rPr>
          <w:sz w:val="24"/>
          <w:szCs w:val="24"/>
        </w:rPr>
        <w:t xml:space="preserve"> </w:t>
      </w:r>
      <w:r w:rsidRPr="00617BB4">
        <w:rPr>
          <w:sz w:val="24"/>
          <w:szCs w:val="24"/>
        </w:rPr>
        <w:t>link</w:t>
      </w:r>
      <w:r w:rsidRPr="00F13ECF">
        <w:rPr>
          <w:sz w:val="24"/>
          <w:szCs w:val="24"/>
        </w:rPr>
        <w:t xml:space="preserve"> will be emailed to everyone</w:t>
      </w:r>
      <w:r w:rsidR="007A0A1E" w:rsidRPr="00F13ECF">
        <w:rPr>
          <w:sz w:val="24"/>
          <w:szCs w:val="24"/>
        </w:rPr>
        <w:t xml:space="preserve">. It would be helpful if everyone would fill it out.  Our fire department will get “points” for having community members fill it out. </w:t>
      </w:r>
      <w:r w:rsidR="006D18F7" w:rsidRPr="00F13ECF">
        <w:rPr>
          <w:sz w:val="24"/>
          <w:szCs w:val="24"/>
        </w:rPr>
        <w:t xml:space="preserve">If you want a home assessment, our </w:t>
      </w:r>
      <w:r w:rsidR="006457AD">
        <w:rPr>
          <w:sz w:val="24"/>
          <w:szCs w:val="24"/>
        </w:rPr>
        <w:t>LWFR</w:t>
      </w:r>
      <w:r w:rsidR="006D18F7" w:rsidRPr="00F13ECF">
        <w:rPr>
          <w:sz w:val="24"/>
          <w:szCs w:val="24"/>
        </w:rPr>
        <w:t xml:space="preserve"> firefighters will do the assessments.</w:t>
      </w:r>
    </w:p>
    <w:p w14:paraId="773F92C7" w14:textId="77777777" w:rsidR="001377A0" w:rsidRDefault="001377A0" w:rsidP="00042C90">
      <w:pPr>
        <w:spacing w:after="0" w:line="240" w:lineRule="auto"/>
        <w:rPr>
          <w:b/>
          <w:bCs/>
          <w:sz w:val="24"/>
          <w:szCs w:val="24"/>
        </w:rPr>
      </w:pPr>
    </w:p>
    <w:p w14:paraId="6A17E4B1" w14:textId="2888B984" w:rsidR="00252FD4" w:rsidRPr="00F13ECF" w:rsidRDefault="001377A0" w:rsidP="00F13ECF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 w:rsidRPr="00F13ECF">
        <w:rPr>
          <w:b/>
          <w:bCs/>
          <w:sz w:val="24"/>
          <w:szCs w:val="24"/>
        </w:rPr>
        <w:t xml:space="preserve">Fire Safety Outage - </w:t>
      </w:r>
      <w:r w:rsidR="00617D2C" w:rsidRPr="00F13ECF">
        <w:rPr>
          <w:sz w:val="24"/>
          <w:szCs w:val="24"/>
        </w:rPr>
        <w:t>At the beginning of our May meeting, representatives from the Chelan PUD will present information about their</w:t>
      </w:r>
      <w:r w:rsidR="00617D2C" w:rsidRPr="00F13ECF">
        <w:rPr>
          <w:b/>
          <w:bCs/>
          <w:sz w:val="24"/>
          <w:szCs w:val="24"/>
        </w:rPr>
        <w:t xml:space="preserve"> </w:t>
      </w:r>
      <w:r w:rsidR="00617BB4" w:rsidRPr="00617BB4">
        <w:rPr>
          <w:sz w:val="24"/>
          <w:szCs w:val="24"/>
        </w:rPr>
        <w:t>upcoming</w:t>
      </w:r>
      <w:r w:rsidR="005B6A55" w:rsidRPr="00F13ECF">
        <w:rPr>
          <w:b/>
          <w:bCs/>
          <w:sz w:val="24"/>
          <w:szCs w:val="24"/>
        </w:rPr>
        <w:t xml:space="preserve"> </w:t>
      </w:r>
      <w:r w:rsidR="00617D2C" w:rsidRPr="00F13ECF">
        <w:rPr>
          <w:sz w:val="24"/>
          <w:szCs w:val="24"/>
        </w:rPr>
        <w:t xml:space="preserve">program.  It will last </w:t>
      </w:r>
      <w:r w:rsidR="00617BB4">
        <w:rPr>
          <w:sz w:val="24"/>
          <w:szCs w:val="24"/>
        </w:rPr>
        <w:t xml:space="preserve">approximately </w:t>
      </w:r>
      <w:r w:rsidR="00617D2C" w:rsidRPr="00F13ECF">
        <w:rPr>
          <w:sz w:val="24"/>
          <w:szCs w:val="24"/>
        </w:rPr>
        <w:t>20-30 minutes.</w:t>
      </w:r>
      <w:r w:rsidRPr="00F13ECF">
        <w:rPr>
          <w:sz w:val="24"/>
          <w:szCs w:val="24"/>
        </w:rPr>
        <w:t xml:space="preserve">  </w:t>
      </w:r>
      <w:r w:rsidR="00617BB4">
        <w:rPr>
          <w:sz w:val="24"/>
          <w:szCs w:val="24"/>
        </w:rPr>
        <w:t>A f</w:t>
      </w:r>
      <w:r w:rsidRPr="00F13ECF">
        <w:rPr>
          <w:sz w:val="24"/>
          <w:szCs w:val="24"/>
        </w:rPr>
        <w:t>lyer will be emailed to everyone.</w:t>
      </w:r>
      <w:r w:rsidR="006D18F7" w:rsidRPr="00F13ECF">
        <w:rPr>
          <w:sz w:val="24"/>
          <w:szCs w:val="24"/>
        </w:rPr>
        <w:t xml:space="preserve">  LWFR is working with </w:t>
      </w:r>
      <w:r w:rsidR="00617BB4">
        <w:rPr>
          <w:sz w:val="24"/>
          <w:szCs w:val="24"/>
        </w:rPr>
        <w:t xml:space="preserve">the </w:t>
      </w:r>
      <w:r w:rsidR="006D18F7" w:rsidRPr="00F13ECF">
        <w:rPr>
          <w:sz w:val="24"/>
          <w:szCs w:val="24"/>
        </w:rPr>
        <w:t xml:space="preserve">PUD so that our water systems have generators to supply water. The outage becomes very specific to the areas at risk. </w:t>
      </w:r>
    </w:p>
    <w:p w14:paraId="6D846DCD" w14:textId="0C753FD8" w:rsidR="006D18F7" w:rsidRDefault="006D18F7" w:rsidP="00927461">
      <w:pPr>
        <w:spacing w:after="0" w:line="240" w:lineRule="auto"/>
        <w:rPr>
          <w:sz w:val="24"/>
          <w:szCs w:val="24"/>
        </w:rPr>
      </w:pPr>
    </w:p>
    <w:p w14:paraId="091F0A61" w14:textId="09107865" w:rsidR="006D18F7" w:rsidRPr="00617BB4" w:rsidRDefault="006D18F7" w:rsidP="00617BB4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 w:rsidRPr="00617BB4">
        <w:rPr>
          <w:sz w:val="24"/>
          <w:szCs w:val="24"/>
        </w:rPr>
        <w:t>Vangie</w:t>
      </w:r>
      <w:r w:rsidR="00617BB4">
        <w:rPr>
          <w:sz w:val="24"/>
          <w:szCs w:val="24"/>
        </w:rPr>
        <w:t xml:space="preserve"> S.</w:t>
      </w:r>
      <w:r w:rsidR="00B402F8">
        <w:rPr>
          <w:sz w:val="24"/>
          <w:szCs w:val="24"/>
        </w:rPr>
        <w:t xml:space="preserve"> wants to know</w:t>
      </w:r>
      <w:r w:rsidR="00617BB4">
        <w:rPr>
          <w:sz w:val="24"/>
          <w:szCs w:val="24"/>
        </w:rPr>
        <w:t xml:space="preserve"> if there a</w:t>
      </w:r>
      <w:r w:rsidRPr="00617BB4">
        <w:rPr>
          <w:sz w:val="24"/>
          <w:szCs w:val="24"/>
        </w:rPr>
        <w:t>re enough people interested in a mobile vaccine clinic in our area</w:t>
      </w:r>
      <w:r w:rsidR="00B402F8">
        <w:rPr>
          <w:sz w:val="24"/>
          <w:szCs w:val="24"/>
        </w:rPr>
        <w:t>.</w:t>
      </w:r>
    </w:p>
    <w:p w14:paraId="1ACAEADD" w14:textId="64342F13" w:rsidR="00236F95" w:rsidRDefault="006D18F7" w:rsidP="00B402F8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Bob </w:t>
      </w:r>
      <w:r w:rsidR="00B402F8">
        <w:rPr>
          <w:sz w:val="24"/>
          <w:szCs w:val="24"/>
        </w:rPr>
        <w:t>J</w:t>
      </w:r>
      <w:r w:rsidR="00617BB4">
        <w:rPr>
          <w:sz w:val="24"/>
          <w:szCs w:val="24"/>
        </w:rPr>
        <w:t xml:space="preserve">. reports that </w:t>
      </w:r>
      <w:r>
        <w:rPr>
          <w:sz w:val="24"/>
          <w:szCs w:val="24"/>
        </w:rPr>
        <w:t xml:space="preserve">Cascade Medical </w:t>
      </w:r>
      <w:r w:rsidR="00617BB4">
        <w:rPr>
          <w:sz w:val="24"/>
          <w:szCs w:val="24"/>
        </w:rPr>
        <w:t xml:space="preserve">Center </w:t>
      </w:r>
      <w:r>
        <w:rPr>
          <w:sz w:val="24"/>
          <w:szCs w:val="24"/>
        </w:rPr>
        <w:t>has enough vaccine</w:t>
      </w:r>
      <w:r w:rsidR="00617BB4">
        <w:rPr>
          <w:sz w:val="24"/>
          <w:szCs w:val="24"/>
        </w:rPr>
        <w:t>;</w:t>
      </w:r>
      <w:r>
        <w:rPr>
          <w:sz w:val="24"/>
          <w:szCs w:val="24"/>
        </w:rPr>
        <w:t xml:space="preserve"> you just have to get on their website to sign up.  Mike P.</w:t>
      </w:r>
      <w:r w:rsidR="00B402F8">
        <w:rPr>
          <w:sz w:val="24"/>
          <w:szCs w:val="24"/>
        </w:rPr>
        <w:t xml:space="preserve"> says that the </w:t>
      </w:r>
      <w:r>
        <w:rPr>
          <w:sz w:val="24"/>
          <w:szCs w:val="24"/>
        </w:rPr>
        <w:t xml:space="preserve">Health District will have the </w:t>
      </w:r>
      <w:proofErr w:type="spellStart"/>
      <w:r>
        <w:rPr>
          <w:sz w:val="24"/>
          <w:szCs w:val="24"/>
        </w:rPr>
        <w:t>Moderna</w:t>
      </w:r>
      <w:proofErr w:type="spellEnd"/>
      <w:r>
        <w:rPr>
          <w:sz w:val="24"/>
          <w:szCs w:val="24"/>
        </w:rPr>
        <w:t xml:space="preserve"> vaccine in Cashmere on Monday.  Sign up tomorrow on </w:t>
      </w:r>
      <w:r w:rsidR="00B402F8">
        <w:rPr>
          <w:sz w:val="24"/>
          <w:szCs w:val="24"/>
        </w:rPr>
        <w:t xml:space="preserve">the </w:t>
      </w:r>
      <w:r>
        <w:rPr>
          <w:sz w:val="24"/>
          <w:szCs w:val="24"/>
        </w:rPr>
        <w:t>website.</w:t>
      </w:r>
      <w:r w:rsidR="00CE27C2">
        <w:rPr>
          <w:sz w:val="24"/>
          <w:szCs w:val="24"/>
        </w:rPr>
        <w:t xml:space="preserve">  </w:t>
      </w:r>
    </w:p>
    <w:p w14:paraId="108DCB91" w14:textId="77777777" w:rsidR="00617BB4" w:rsidRDefault="00617BB4" w:rsidP="00042C90">
      <w:pPr>
        <w:spacing w:after="0" w:line="240" w:lineRule="auto"/>
        <w:rPr>
          <w:sz w:val="24"/>
          <w:szCs w:val="24"/>
        </w:rPr>
      </w:pPr>
    </w:p>
    <w:p w14:paraId="3A7D7CBF" w14:textId="213BDCAE" w:rsidR="00236F95" w:rsidRDefault="00236F95" w:rsidP="00042C90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Next Meeting:  </w:t>
      </w:r>
      <w:r>
        <w:rPr>
          <w:sz w:val="24"/>
          <w:szCs w:val="24"/>
        </w:rPr>
        <w:t xml:space="preserve">Wednesday, </w:t>
      </w:r>
      <w:r w:rsidR="00193409">
        <w:rPr>
          <w:sz w:val="24"/>
          <w:szCs w:val="24"/>
        </w:rPr>
        <w:t>May</w:t>
      </w:r>
      <w:r w:rsidR="00846A1F">
        <w:rPr>
          <w:sz w:val="24"/>
          <w:szCs w:val="24"/>
        </w:rPr>
        <w:t xml:space="preserve"> </w:t>
      </w:r>
      <w:r w:rsidR="00193409">
        <w:rPr>
          <w:sz w:val="24"/>
          <w:szCs w:val="24"/>
        </w:rPr>
        <w:t>12</w:t>
      </w:r>
      <w:r w:rsidR="000B4FBC" w:rsidRPr="006D18F7">
        <w:rPr>
          <w:sz w:val="24"/>
          <w:szCs w:val="24"/>
          <w:vertAlign w:val="superscript"/>
        </w:rPr>
        <w:t>th</w:t>
      </w:r>
      <w:r w:rsidR="006D18F7">
        <w:rPr>
          <w:sz w:val="24"/>
          <w:szCs w:val="24"/>
        </w:rPr>
        <w:t>, 7:00 pm</w:t>
      </w:r>
    </w:p>
    <w:p w14:paraId="6B65C619" w14:textId="77777777" w:rsidR="00F13ECF" w:rsidRDefault="00F13ECF" w:rsidP="00042C90">
      <w:pPr>
        <w:spacing w:after="0" w:line="240" w:lineRule="auto"/>
        <w:rPr>
          <w:sz w:val="24"/>
          <w:szCs w:val="24"/>
        </w:rPr>
      </w:pPr>
    </w:p>
    <w:p w14:paraId="16096598" w14:textId="1E48FB8D" w:rsidR="00CE27C2" w:rsidRPr="00236F95" w:rsidRDefault="00F13ECF" w:rsidP="00042C9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ike P. moved to adjourn the meeting, Nancy M. seconded, and the motion passed. </w:t>
      </w:r>
      <w:r w:rsidR="00CE27C2">
        <w:rPr>
          <w:sz w:val="24"/>
          <w:szCs w:val="24"/>
        </w:rPr>
        <w:t>Meeting adjourned at 7:48 pm.</w:t>
      </w:r>
      <w:r>
        <w:rPr>
          <w:sz w:val="24"/>
          <w:szCs w:val="24"/>
        </w:rPr>
        <w:t xml:space="preserve"> </w:t>
      </w:r>
    </w:p>
    <w:bookmarkEnd w:id="0"/>
    <w:p w14:paraId="39C89B4C" w14:textId="77777777" w:rsidR="0052733D" w:rsidRDefault="0052733D" w:rsidP="0052733D">
      <w:pPr>
        <w:pStyle w:val="ListParagraph"/>
        <w:spacing w:after="0" w:line="240" w:lineRule="auto"/>
        <w:rPr>
          <w:sz w:val="24"/>
          <w:szCs w:val="24"/>
        </w:rPr>
      </w:pPr>
    </w:p>
    <w:sectPr w:rsidR="0052733D" w:rsidSect="006D18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0B334" w14:textId="77777777" w:rsidR="003313C5" w:rsidRDefault="003313C5" w:rsidP="008027D1">
      <w:pPr>
        <w:spacing w:after="0" w:line="240" w:lineRule="auto"/>
      </w:pPr>
      <w:r>
        <w:separator/>
      </w:r>
    </w:p>
  </w:endnote>
  <w:endnote w:type="continuationSeparator" w:id="0">
    <w:p w14:paraId="6E922EC6" w14:textId="77777777" w:rsidR="003313C5" w:rsidRDefault="003313C5" w:rsidP="00802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1F620" w14:textId="77777777" w:rsidR="008027D1" w:rsidRDefault="008027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C99A3" w14:textId="77777777" w:rsidR="008027D1" w:rsidRDefault="008027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72E17" w14:textId="77777777" w:rsidR="008027D1" w:rsidRDefault="008027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65AB3" w14:textId="77777777" w:rsidR="003313C5" w:rsidRDefault="003313C5" w:rsidP="008027D1">
      <w:pPr>
        <w:spacing w:after="0" w:line="240" w:lineRule="auto"/>
      </w:pPr>
      <w:r>
        <w:separator/>
      </w:r>
    </w:p>
  </w:footnote>
  <w:footnote w:type="continuationSeparator" w:id="0">
    <w:p w14:paraId="61D97115" w14:textId="77777777" w:rsidR="003313C5" w:rsidRDefault="003313C5" w:rsidP="00802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2017F" w14:textId="4EDE28A3" w:rsidR="008027D1" w:rsidRDefault="008027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9A214" w14:textId="3BC9D5A6" w:rsidR="008027D1" w:rsidRDefault="008027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99B9E" w14:textId="3CE8ED23" w:rsidR="008027D1" w:rsidRDefault="008027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52107"/>
    <w:multiLevelType w:val="hybridMultilevel"/>
    <w:tmpl w:val="90B020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DEE5864"/>
    <w:multiLevelType w:val="hybridMultilevel"/>
    <w:tmpl w:val="6EF4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F034F"/>
    <w:multiLevelType w:val="hybridMultilevel"/>
    <w:tmpl w:val="468E1D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F424BC3"/>
    <w:multiLevelType w:val="hybridMultilevel"/>
    <w:tmpl w:val="6420B7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E43833"/>
    <w:multiLevelType w:val="hybridMultilevel"/>
    <w:tmpl w:val="13B42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4569A"/>
    <w:multiLevelType w:val="hybridMultilevel"/>
    <w:tmpl w:val="371206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3766239"/>
    <w:multiLevelType w:val="hybridMultilevel"/>
    <w:tmpl w:val="DF427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0635CA"/>
    <w:multiLevelType w:val="hybridMultilevel"/>
    <w:tmpl w:val="4A865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A0124"/>
    <w:multiLevelType w:val="hybridMultilevel"/>
    <w:tmpl w:val="056ECE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E03CC8"/>
    <w:multiLevelType w:val="hybridMultilevel"/>
    <w:tmpl w:val="FE300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122C6"/>
    <w:multiLevelType w:val="hybridMultilevel"/>
    <w:tmpl w:val="C6AE7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25DD1"/>
    <w:multiLevelType w:val="hybridMultilevel"/>
    <w:tmpl w:val="A4666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250A75"/>
    <w:multiLevelType w:val="hybridMultilevel"/>
    <w:tmpl w:val="257C53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6C79F3"/>
    <w:multiLevelType w:val="hybridMultilevel"/>
    <w:tmpl w:val="E8500D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D1B0C25"/>
    <w:multiLevelType w:val="hybridMultilevel"/>
    <w:tmpl w:val="4874E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F13E48"/>
    <w:multiLevelType w:val="hybridMultilevel"/>
    <w:tmpl w:val="90E8B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40848"/>
    <w:multiLevelType w:val="hybridMultilevel"/>
    <w:tmpl w:val="A01E199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AA15425"/>
    <w:multiLevelType w:val="hybridMultilevel"/>
    <w:tmpl w:val="C368F0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CEF34E6"/>
    <w:multiLevelType w:val="hybridMultilevel"/>
    <w:tmpl w:val="02526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E3F1A19"/>
    <w:multiLevelType w:val="multilevel"/>
    <w:tmpl w:val="EC401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7"/>
  </w:num>
  <w:num w:numId="3">
    <w:abstractNumId w:val="12"/>
  </w:num>
  <w:num w:numId="4">
    <w:abstractNumId w:val="6"/>
  </w:num>
  <w:num w:numId="5">
    <w:abstractNumId w:val="11"/>
  </w:num>
  <w:num w:numId="6">
    <w:abstractNumId w:val="16"/>
  </w:num>
  <w:num w:numId="7">
    <w:abstractNumId w:val="2"/>
  </w:num>
  <w:num w:numId="8">
    <w:abstractNumId w:val="3"/>
  </w:num>
  <w:num w:numId="9">
    <w:abstractNumId w:val="8"/>
  </w:num>
  <w:num w:numId="10">
    <w:abstractNumId w:val="0"/>
  </w:num>
  <w:num w:numId="11">
    <w:abstractNumId w:val="13"/>
  </w:num>
  <w:num w:numId="12">
    <w:abstractNumId w:val="18"/>
  </w:num>
  <w:num w:numId="13">
    <w:abstractNumId w:val="14"/>
  </w:num>
  <w:num w:numId="14">
    <w:abstractNumId w:val="9"/>
  </w:num>
  <w:num w:numId="15">
    <w:abstractNumId w:val="10"/>
  </w:num>
  <w:num w:numId="16">
    <w:abstractNumId w:val="1"/>
  </w:num>
  <w:num w:numId="17">
    <w:abstractNumId w:val="7"/>
  </w:num>
  <w:num w:numId="18">
    <w:abstractNumId w:val="19"/>
  </w:num>
  <w:num w:numId="19">
    <w:abstractNumId w:val="4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tDCwMDMzsTQzMrFQ0lEKTi0uzszPAykwNKwFANYmqGctAAAA"/>
  </w:docVars>
  <w:rsids>
    <w:rsidRoot w:val="00293CD6"/>
    <w:rsid w:val="00031B68"/>
    <w:rsid w:val="00042C90"/>
    <w:rsid w:val="00055EB8"/>
    <w:rsid w:val="00057466"/>
    <w:rsid w:val="00073A65"/>
    <w:rsid w:val="00074FA7"/>
    <w:rsid w:val="00083089"/>
    <w:rsid w:val="000B4FBC"/>
    <w:rsid w:val="000C019E"/>
    <w:rsid w:val="000D1033"/>
    <w:rsid w:val="000D716F"/>
    <w:rsid w:val="000F0367"/>
    <w:rsid w:val="001005F4"/>
    <w:rsid w:val="00105C35"/>
    <w:rsid w:val="00125013"/>
    <w:rsid w:val="001365EA"/>
    <w:rsid w:val="001377A0"/>
    <w:rsid w:val="00173288"/>
    <w:rsid w:val="0017628E"/>
    <w:rsid w:val="00186976"/>
    <w:rsid w:val="00193409"/>
    <w:rsid w:val="00195013"/>
    <w:rsid w:val="001A6BE9"/>
    <w:rsid w:val="001C298D"/>
    <w:rsid w:val="001D33A6"/>
    <w:rsid w:val="001E3A91"/>
    <w:rsid w:val="001F09A5"/>
    <w:rsid w:val="001F6AA5"/>
    <w:rsid w:val="00223E6B"/>
    <w:rsid w:val="002250BB"/>
    <w:rsid w:val="00225F43"/>
    <w:rsid w:val="00230243"/>
    <w:rsid w:val="00236F95"/>
    <w:rsid w:val="00252FD4"/>
    <w:rsid w:val="00267664"/>
    <w:rsid w:val="00293CD6"/>
    <w:rsid w:val="002A12A9"/>
    <w:rsid w:val="002C313C"/>
    <w:rsid w:val="002E57E2"/>
    <w:rsid w:val="002F106C"/>
    <w:rsid w:val="002F1B87"/>
    <w:rsid w:val="00303FFA"/>
    <w:rsid w:val="00311322"/>
    <w:rsid w:val="003164DC"/>
    <w:rsid w:val="003313C5"/>
    <w:rsid w:val="00347074"/>
    <w:rsid w:val="003565C5"/>
    <w:rsid w:val="003656EE"/>
    <w:rsid w:val="00365F0B"/>
    <w:rsid w:val="0037174D"/>
    <w:rsid w:val="003964CB"/>
    <w:rsid w:val="003A2CDF"/>
    <w:rsid w:val="003A5398"/>
    <w:rsid w:val="003B32D2"/>
    <w:rsid w:val="003B4CB1"/>
    <w:rsid w:val="003C2824"/>
    <w:rsid w:val="003D4091"/>
    <w:rsid w:val="003D44E1"/>
    <w:rsid w:val="003D6040"/>
    <w:rsid w:val="003F582A"/>
    <w:rsid w:val="0041679B"/>
    <w:rsid w:val="004444A2"/>
    <w:rsid w:val="004453D3"/>
    <w:rsid w:val="0047207D"/>
    <w:rsid w:val="004A1A05"/>
    <w:rsid w:val="004B15F9"/>
    <w:rsid w:val="004B37C3"/>
    <w:rsid w:val="004B52E7"/>
    <w:rsid w:val="004D20EC"/>
    <w:rsid w:val="004F50C3"/>
    <w:rsid w:val="00503785"/>
    <w:rsid w:val="00504813"/>
    <w:rsid w:val="005054B5"/>
    <w:rsid w:val="00522141"/>
    <w:rsid w:val="0052733D"/>
    <w:rsid w:val="00534F50"/>
    <w:rsid w:val="00543E6C"/>
    <w:rsid w:val="00563240"/>
    <w:rsid w:val="00566241"/>
    <w:rsid w:val="005937DA"/>
    <w:rsid w:val="005968B5"/>
    <w:rsid w:val="005B03A2"/>
    <w:rsid w:val="005B3AE2"/>
    <w:rsid w:val="005B6A55"/>
    <w:rsid w:val="005E276A"/>
    <w:rsid w:val="00611E9A"/>
    <w:rsid w:val="00617BB4"/>
    <w:rsid w:val="00617D2C"/>
    <w:rsid w:val="006251CF"/>
    <w:rsid w:val="00626FE8"/>
    <w:rsid w:val="0064357D"/>
    <w:rsid w:val="006457AD"/>
    <w:rsid w:val="006B3150"/>
    <w:rsid w:val="006B742B"/>
    <w:rsid w:val="006C28F7"/>
    <w:rsid w:val="006D18F7"/>
    <w:rsid w:val="006D5B0D"/>
    <w:rsid w:val="006E4073"/>
    <w:rsid w:val="006F36BB"/>
    <w:rsid w:val="00702764"/>
    <w:rsid w:val="0072477D"/>
    <w:rsid w:val="00755631"/>
    <w:rsid w:val="007651FF"/>
    <w:rsid w:val="00783472"/>
    <w:rsid w:val="007841A7"/>
    <w:rsid w:val="00791422"/>
    <w:rsid w:val="00793FB4"/>
    <w:rsid w:val="007A0A1E"/>
    <w:rsid w:val="007B4EED"/>
    <w:rsid w:val="007D28FB"/>
    <w:rsid w:val="007E7C54"/>
    <w:rsid w:val="008027D1"/>
    <w:rsid w:val="00832C54"/>
    <w:rsid w:val="00833901"/>
    <w:rsid w:val="00846A1F"/>
    <w:rsid w:val="008637E8"/>
    <w:rsid w:val="00875264"/>
    <w:rsid w:val="00885AA7"/>
    <w:rsid w:val="00885C93"/>
    <w:rsid w:val="008C1842"/>
    <w:rsid w:val="008D4737"/>
    <w:rsid w:val="008F5C5F"/>
    <w:rsid w:val="00900566"/>
    <w:rsid w:val="00901C60"/>
    <w:rsid w:val="0090301F"/>
    <w:rsid w:val="0090735F"/>
    <w:rsid w:val="00922F9F"/>
    <w:rsid w:val="00927461"/>
    <w:rsid w:val="00961F5E"/>
    <w:rsid w:val="00963EBA"/>
    <w:rsid w:val="00966C21"/>
    <w:rsid w:val="0097644B"/>
    <w:rsid w:val="00980794"/>
    <w:rsid w:val="00994844"/>
    <w:rsid w:val="009A4A07"/>
    <w:rsid w:val="009C3806"/>
    <w:rsid w:val="009E354E"/>
    <w:rsid w:val="00A47666"/>
    <w:rsid w:val="00A7058F"/>
    <w:rsid w:val="00A73D6F"/>
    <w:rsid w:val="00A748FC"/>
    <w:rsid w:val="00A8530E"/>
    <w:rsid w:val="00A95620"/>
    <w:rsid w:val="00A965E4"/>
    <w:rsid w:val="00A97231"/>
    <w:rsid w:val="00AC0495"/>
    <w:rsid w:val="00B07D1F"/>
    <w:rsid w:val="00B37F82"/>
    <w:rsid w:val="00B402F8"/>
    <w:rsid w:val="00B4181E"/>
    <w:rsid w:val="00B52C33"/>
    <w:rsid w:val="00B532B9"/>
    <w:rsid w:val="00B6172E"/>
    <w:rsid w:val="00B9322C"/>
    <w:rsid w:val="00BC34A2"/>
    <w:rsid w:val="00BE160D"/>
    <w:rsid w:val="00BF0656"/>
    <w:rsid w:val="00C00747"/>
    <w:rsid w:val="00C2306B"/>
    <w:rsid w:val="00C362AA"/>
    <w:rsid w:val="00C532E6"/>
    <w:rsid w:val="00C540E8"/>
    <w:rsid w:val="00C5427F"/>
    <w:rsid w:val="00C8018F"/>
    <w:rsid w:val="00C82080"/>
    <w:rsid w:val="00C91FE8"/>
    <w:rsid w:val="00CD5377"/>
    <w:rsid w:val="00CE27C2"/>
    <w:rsid w:val="00CF150C"/>
    <w:rsid w:val="00CF3080"/>
    <w:rsid w:val="00D04537"/>
    <w:rsid w:val="00D26A97"/>
    <w:rsid w:val="00D3555F"/>
    <w:rsid w:val="00D36E78"/>
    <w:rsid w:val="00D42342"/>
    <w:rsid w:val="00D53EED"/>
    <w:rsid w:val="00D63253"/>
    <w:rsid w:val="00D710B4"/>
    <w:rsid w:val="00D732AF"/>
    <w:rsid w:val="00D81BB0"/>
    <w:rsid w:val="00D86FF4"/>
    <w:rsid w:val="00D915A7"/>
    <w:rsid w:val="00DB0942"/>
    <w:rsid w:val="00DC3439"/>
    <w:rsid w:val="00DD7286"/>
    <w:rsid w:val="00DE1DF5"/>
    <w:rsid w:val="00E2625E"/>
    <w:rsid w:val="00E35BBF"/>
    <w:rsid w:val="00E416E5"/>
    <w:rsid w:val="00E478C1"/>
    <w:rsid w:val="00E551B2"/>
    <w:rsid w:val="00E60545"/>
    <w:rsid w:val="00E80995"/>
    <w:rsid w:val="00E9109A"/>
    <w:rsid w:val="00EC5A4F"/>
    <w:rsid w:val="00ED57A7"/>
    <w:rsid w:val="00EE7FB4"/>
    <w:rsid w:val="00F13ECF"/>
    <w:rsid w:val="00F71A0D"/>
    <w:rsid w:val="00F80823"/>
    <w:rsid w:val="00FA0741"/>
    <w:rsid w:val="00FC3457"/>
    <w:rsid w:val="00FF1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04F18"/>
  <w15:docId w15:val="{F437800A-062C-4620-BA32-419E6C04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3CD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04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027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7D1"/>
  </w:style>
  <w:style w:type="paragraph" w:styleId="Footer">
    <w:name w:val="footer"/>
    <w:basedOn w:val="Normal"/>
    <w:link w:val="FooterChar"/>
    <w:uiPriority w:val="99"/>
    <w:unhideWhenUsed/>
    <w:rsid w:val="008027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7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28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0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66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90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50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1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87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82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9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58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01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4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85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40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57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21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1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65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11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4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02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68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08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3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04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20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6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99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00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1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94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87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ABDB5-C8F5-4C69-877F-5E13DDB3A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16</TotalTime>
  <Pages>3</Pages>
  <Words>779</Words>
  <Characters>44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</dc:creator>
  <cp:keywords/>
  <dc:description/>
  <cp:lastModifiedBy>April Adamson</cp:lastModifiedBy>
  <cp:revision>30</cp:revision>
  <cp:lastPrinted>2021-03-08T23:27:00Z</cp:lastPrinted>
  <dcterms:created xsi:type="dcterms:W3CDTF">2021-03-29T22:40:00Z</dcterms:created>
  <dcterms:modified xsi:type="dcterms:W3CDTF">2021-05-16T15:27:00Z</dcterms:modified>
</cp:coreProperties>
</file>